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A28B4A" w14:textId="11115245" w:rsidR="00D748CA" w:rsidRDefault="00F214B9" w:rsidP="00A01551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608DEE9E" wp14:editId="5EFDB43C">
            <wp:extent cx="1238250" cy="1238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681B5" w14:textId="77777777" w:rsidR="00D748CA" w:rsidRDefault="00D748CA" w:rsidP="00A01551">
      <w:pPr>
        <w:spacing w:after="0" w:line="240" w:lineRule="auto"/>
        <w:jc w:val="center"/>
      </w:pPr>
    </w:p>
    <w:p w14:paraId="276ABEEB" w14:textId="17AEE8D6" w:rsidR="00872B46" w:rsidRDefault="00F214B9" w:rsidP="00872B46">
      <w:pPr>
        <w:pStyle w:val="Heading1"/>
        <w:spacing w:before="0" w:beforeAutospacing="0" w:after="0" w:afterAutospacing="0"/>
        <w:jc w:val="center"/>
        <w:rPr>
          <w:bCs w:val="0"/>
          <w:sz w:val="24"/>
          <w:szCs w:val="24"/>
        </w:rPr>
      </w:pPr>
      <w:r>
        <w:rPr>
          <w:bCs w:val="0"/>
          <w:sz w:val="24"/>
          <w:szCs w:val="24"/>
        </w:rPr>
        <w:t>AUBURN</w:t>
      </w:r>
      <w:r w:rsidR="00872B46" w:rsidRPr="00E63751">
        <w:rPr>
          <w:bCs w:val="0"/>
          <w:sz w:val="24"/>
          <w:szCs w:val="24"/>
        </w:rPr>
        <w:t xml:space="preserve"> UNIVERSITY NAVAL RESERVE OFFICERS TRAINING CORPS</w:t>
      </w:r>
    </w:p>
    <w:p w14:paraId="452AFFC2" w14:textId="77777777" w:rsidR="00872B46" w:rsidRPr="00A838E2" w:rsidRDefault="00F214B9" w:rsidP="00A838E2">
      <w:pPr>
        <w:pBdr>
          <w:bottom w:val="thickThinSmallGap" w:sz="24" w:space="1" w:color="auto"/>
        </w:pBdr>
        <w:spacing w:after="0" w:line="240" w:lineRule="auto"/>
        <w:jc w:val="center"/>
        <w:rPr>
          <w:rFonts w:ascii="Arial" w:eastAsia="Times New Roman" w:hAnsi="Arial" w:cs="Arial"/>
          <w:b/>
          <w:color w:val="4A3C31"/>
          <w:kern w:val="36"/>
          <w:sz w:val="24"/>
          <w:szCs w:val="24"/>
        </w:rPr>
      </w:pPr>
      <w:hyperlink r:id="rId6" w:history="1">
        <w:r w:rsidR="00872B46" w:rsidRPr="00872B46">
          <w:rPr>
            <w:rFonts w:ascii="Arial" w:eastAsia="Times New Roman" w:hAnsi="Arial" w:cs="Arial"/>
            <w:b/>
            <w:color w:val="4A3C31"/>
            <w:kern w:val="36"/>
            <w:sz w:val="24"/>
            <w:szCs w:val="24"/>
          </w:rPr>
          <w:t>How to Measure Your Neck Size and Sleeve Length</w:t>
        </w:r>
      </w:hyperlink>
    </w:p>
    <w:p w14:paraId="1DA28CC5" w14:textId="77777777" w:rsidR="00872B46" w:rsidRDefault="00872B46" w:rsidP="00A01551">
      <w:pPr>
        <w:spacing w:after="0" w:line="240" w:lineRule="auto"/>
        <w:jc w:val="center"/>
      </w:pPr>
    </w:p>
    <w:p w14:paraId="7FFF2C7E" w14:textId="77777777" w:rsidR="00A01551" w:rsidRPr="00A021D4" w:rsidRDefault="00A01551" w:rsidP="00A021D4">
      <w:pPr>
        <w:pBdr>
          <w:bottom w:val="dashed" w:sz="6" w:space="15" w:color="BFBFBF"/>
        </w:pBdr>
        <w:spacing w:after="0" w:line="288" w:lineRule="atLeast"/>
        <w:rPr>
          <w:rFonts w:ascii="Arial" w:eastAsia="Times New Roman" w:hAnsi="Arial" w:cs="Arial"/>
          <w:color w:val="4A3C31"/>
          <w:kern w:val="36"/>
          <w:sz w:val="16"/>
          <w:szCs w:val="16"/>
        </w:rPr>
      </w:pPr>
      <w:bookmarkStart w:id="0" w:name="Measuring_Neck_Size"/>
      <w:bookmarkEnd w:id="0"/>
    </w:p>
    <w:p w14:paraId="7B5AD030" w14:textId="77777777" w:rsidR="00131476" w:rsidRPr="00131476" w:rsidRDefault="003D7998" w:rsidP="00131476">
      <w:pPr>
        <w:pBdr>
          <w:bottom w:val="dashed" w:sz="6" w:space="15" w:color="BFBFBF"/>
        </w:pBdr>
        <w:spacing w:after="0" w:line="288" w:lineRule="atLeast"/>
        <w:rPr>
          <w:rFonts w:ascii="Arial" w:eastAsia="Times New Roman" w:hAnsi="Arial" w:cs="Arial"/>
          <w:color w:val="414141"/>
          <w:sz w:val="16"/>
          <w:szCs w:val="16"/>
        </w:rPr>
      </w:pPr>
      <w:r w:rsidRPr="00A021D4">
        <w:rPr>
          <w:rFonts w:ascii="Arial" w:eastAsia="Times New Roman" w:hAnsi="Arial" w:cs="Arial"/>
          <w:b/>
          <w:color w:val="4A3C31"/>
          <w:kern w:val="36"/>
          <w:sz w:val="28"/>
          <w:szCs w:val="28"/>
        </w:rPr>
        <w:t>Measuring Neck Size</w:t>
      </w:r>
    </w:p>
    <w:p w14:paraId="65F1A95C" w14:textId="77777777" w:rsidR="003D7998" w:rsidRDefault="003D7998" w:rsidP="00A021D4">
      <w:pPr>
        <w:pBdr>
          <w:bottom w:val="dashed" w:sz="6" w:space="15" w:color="BFBFBF"/>
        </w:pBdr>
        <w:spacing w:after="0" w:line="288" w:lineRule="atLeast"/>
        <w:rPr>
          <w:rFonts w:ascii="Arial" w:eastAsia="Times New Roman" w:hAnsi="Arial" w:cs="Arial"/>
          <w:b/>
          <w:color w:val="4A3C31"/>
          <w:kern w:val="36"/>
          <w:sz w:val="20"/>
          <w:szCs w:val="20"/>
        </w:rPr>
      </w:pPr>
    </w:p>
    <w:p w14:paraId="02FB2C3B" w14:textId="77777777" w:rsidR="003D7998" w:rsidRPr="003D7998" w:rsidRDefault="003D7998" w:rsidP="00A021D4">
      <w:pPr>
        <w:pBdr>
          <w:bottom w:val="dashed" w:sz="6" w:space="15" w:color="BFBFBF"/>
        </w:pBdr>
        <w:spacing w:after="0" w:line="288" w:lineRule="atLeast"/>
        <w:rPr>
          <w:rFonts w:ascii="Arial" w:eastAsia="Times New Roman" w:hAnsi="Arial" w:cs="Arial"/>
          <w:color w:val="414141"/>
          <w:sz w:val="19"/>
          <w:szCs w:val="19"/>
        </w:rPr>
      </w:pPr>
      <w:r w:rsidRPr="003D7998">
        <w:rPr>
          <w:rFonts w:ascii="Arial" w:eastAsia="Times New Roman" w:hAnsi="Arial" w:cs="Arial"/>
          <w:b/>
          <w:bCs/>
          <w:color w:val="414141"/>
          <w:sz w:val="19"/>
          <w:szCs w:val="19"/>
        </w:rPr>
        <w:t>Wrap the measuring tape around the neck, beginning at the Adam's apple</w:t>
      </w:r>
      <w:r w:rsidRPr="003D7998">
        <w:rPr>
          <w:rFonts w:ascii="Arial" w:eastAsia="Times New Roman" w:hAnsi="Arial" w:cs="Arial"/>
          <w:color w:val="414141"/>
          <w:sz w:val="19"/>
          <w:szCs w:val="19"/>
        </w:rPr>
        <w:t xml:space="preserve">. </w:t>
      </w:r>
    </w:p>
    <w:p w14:paraId="78DC85EF" w14:textId="77777777" w:rsidR="003D7998" w:rsidRPr="003D7998" w:rsidRDefault="003D7998" w:rsidP="00A021D4">
      <w:pPr>
        <w:pBdr>
          <w:bottom w:val="dashed" w:sz="6" w:space="15" w:color="BFBFBF"/>
        </w:pBdr>
        <w:spacing w:after="0" w:line="288" w:lineRule="atLeast"/>
        <w:rPr>
          <w:rFonts w:ascii="Arial" w:eastAsia="Times New Roman" w:hAnsi="Arial" w:cs="Arial"/>
          <w:color w:val="FFFFFF"/>
          <w:sz w:val="28"/>
          <w:szCs w:val="28"/>
        </w:rPr>
      </w:pPr>
      <w:r w:rsidRPr="003D7998">
        <w:rPr>
          <w:rFonts w:ascii="Arial" w:eastAsia="Times New Roman" w:hAnsi="Arial" w:cs="Arial"/>
          <w:b/>
          <w:bCs/>
          <w:color w:val="414141"/>
          <w:sz w:val="19"/>
          <w:szCs w:val="19"/>
        </w:rPr>
        <w:t>Come fully around the neck, leaving no dangling space in between the neck and the tape</w:t>
      </w:r>
      <w:r w:rsidRPr="003D7998">
        <w:rPr>
          <w:rFonts w:ascii="Arial" w:eastAsia="Times New Roman" w:hAnsi="Arial" w:cs="Arial"/>
          <w:color w:val="414141"/>
          <w:sz w:val="19"/>
          <w:szCs w:val="19"/>
        </w:rPr>
        <w:t xml:space="preserve">. </w:t>
      </w:r>
    </w:p>
    <w:p w14:paraId="3F0B0C00" w14:textId="77777777" w:rsidR="003D7998" w:rsidRDefault="003D7998" w:rsidP="00A021D4">
      <w:pPr>
        <w:pBdr>
          <w:bottom w:val="dashed" w:sz="6" w:space="15" w:color="BFBFBF"/>
        </w:pBdr>
        <w:spacing w:after="0" w:line="288" w:lineRule="atLeast"/>
        <w:rPr>
          <w:rFonts w:ascii="Arial" w:eastAsia="Times New Roman" w:hAnsi="Arial" w:cs="Arial"/>
          <w:color w:val="414141"/>
          <w:sz w:val="16"/>
          <w:szCs w:val="16"/>
        </w:rPr>
      </w:pPr>
      <w:r w:rsidRPr="003D7998">
        <w:rPr>
          <w:rFonts w:ascii="Arial" w:eastAsia="Times New Roman" w:hAnsi="Arial" w:cs="Arial"/>
          <w:b/>
          <w:bCs/>
          <w:color w:val="414141"/>
          <w:sz w:val="19"/>
          <w:szCs w:val="19"/>
        </w:rPr>
        <w:t>Note the measured number</w:t>
      </w:r>
      <w:r w:rsidRPr="003D7998">
        <w:rPr>
          <w:rFonts w:ascii="Arial" w:eastAsia="Times New Roman" w:hAnsi="Arial" w:cs="Arial"/>
          <w:color w:val="414141"/>
          <w:sz w:val="19"/>
          <w:szCs w:val="19"/>
        </w:rPr>
        <w:t>.</w:t>
      </w:r>
      <w:r w:rsidR="00A01551">
        <w:rPr>
          <w:rFonts w:ascii="Arial" w:eastAsia="Times New Roman" w:hAnsi="Arial" w:cs="Arial"/>
          <w:color w:val="414141"/>
          <w:sz w:val="19"/>
          <w:szCs w:val="19"/>
        </w:rPr>
        <w:t xml:space="preserve"> </w:t>
      </w:r>
      <w:r w:rsidRPr="003D7998">
        <w:rPr>
          <w:rFonts w:ascii="Arial" w:eastAsia="Times New Roman" w:hAnsi="Arial" w:cs="Arial"/>
          <w:color w:val="414141"/>
          <w:sz w:val="19"/>
          <w:szCs w:val="19"/>
        </w:rPr>
        <w:t xml:space="preserve"> This is the </w:t>
      </w:r>
      <w:r w:rsidRPr="003D7998">
        <w:rPr>
          <w:rFonts w:ascii="Arial" w:eastAsia="Times New Roman" w:hAnsi="Arial" w:cs="Arial"/>
          <w:i/>
          <w:iCs/>
          <w:color w:val="414141"/>
          <w:sz w:val="19"/>
          <w:szCs w:val="19"/>
        </w:rPr>
        <w:t>actual neck size</w:t>
      </w:r>
      <w:r w:rsidRPr="003D7998">
        <w:rPr>
          <w:rFonts w:ascii="Arial" w:eastAsia="Times New Roman" w:hAnsi="Arial" w:cs="Arial"/>
          <w:color w:val="414141"/>
          <w:sz w:val="19"/>
          <w:szCs w:val="19"/>
        </w:rPr>
        <w:t xml:space="preserve">. </w:t>
      </w:r>
      <w:r w:rsidR="00A01551">
        <w:rPr>
          <w:rFonts w:ascii="Arial" w:eastAsia="Times New Roman" w:hAnsi="Arial" w:cs="Arial"/>
          <w:color w:val="414141"/>
          <w:sz w:val="19"/>
          <w:szCs w:val="19"/>
        </w:rPr>
        <w:t xml:space="preserve"> </w:t>
      </w:r>
      <w:r w:rsidRPr="003D7998">
        <w:rPr>
          <w:rFonts w:ascii="Arial" w:eastAsia="Times New Roman" w:hAnsi="Arial" w:cs="Arial"/>
          <w:color w:val="414141"/>
          <w:sz w:val="19"/>
          <w:szCs w:val="19"/>
        </w:rPr>
        <w:t xml:space="preserve">The </w:t>
      </w:r>
      <w:r w:rsidRPr="003D7998">
        <w:rPr>
          <w:rFonts w:ascii="Arial" w:eastAsia="Times New Roman" w:hAnsi="Arial" w:cs="Arial"/>
          <w:i/>
          <w:iCs/>
          <w:color w:val="414141"/>
          <w:sz w:val="19"/>
          <w:szCs w:val="19"/>
        </w:rPr>
        <w:t>dress shirt size</w:t>
      </w:r>
      <w:r w:rsidRPr="003D7998">
        <w:rPr>
          <w:rFonts w:ascii="Arial" w:eastAsia="Times New Roman" w:hAnsi="Arial" w:cs="Arial"/>
          <w:color w:val="414141"/>
          <w:sz w:val="19"/>
          <w:szCs w:val="19"/>
        </w:rPr>
        <w:t xml:space="preserve"> will be half an inch bigger. </w:t>
      </w:r>
      <w:r w:rsidR="00A01551">
        <w:rPr>
          <w:rFonts w:ascii="Arial" w:eastAsia="Times New Roman" w:hAnsi="Arial" w:cs="Arial"/>
          <w:color w:val="414141"/>
          <w:sz w:val="19"/>
          <w:szCs w:val="19"/>
        </w:rPr>
        <w:t xml:space="preserve"> </w:t>
      </w:r>
      <w:r w:rsidRPr="003D7998">
        <w:rPr>
          <w:rFonts w:ascii="Arial" w:eastAsia="Times New Roman" w:hAnsi="Arial" w:cs="Arial"/>
          <w:color w:val="414141"/>
          <w:sz w:val="19"/>
          <w:szCs w:val="19"/>
        </w:rPr>
        <w:t>For example, if you measure your neck to be exactly 15 inches around, then your dres</w:t>
      </w:r>
      <w:r w:rsidR="00A021D4">
        <w:rPr>
          <w:rFonts w:ascii="Arial" w:eastAsia="Times New Roman" w:hAnsi="Arial" w:cs="Arial"/>
          <w:color w:val="414141"/>
          <w:sz w:val="19"/>
          <w:szCs w:val="19"/>
        </w:rPr>
        <w:t xml:space="preserve">s shirt size will be 15½ inches.  </w:t>
      </w:r>
      <w:r w:rsidRPr="003D7998">
        <w:rPr>
          <w:rFonts w:ascii="Arial" w:eastAsia="Times New Roman" w:hAnsi="Arial" w:cs="Arial"/>
          <w:color w:val="414141"/>
          <w:sz w:val="19"/>
          <w:szCs w:val="19"/>
        </w:rPr>
        <w:t>Your neck size should ran</w:t>
      </w:r>
      <w:r w:rsidR="00A021D4">
        <w:rPr>
          <w:rFonts w:ascii="Arial" w:eastAsia="Times New Roman" w:hAnsi="Arial" w:cs="Arial"/>
          <w:color w:val="414141"/>
          <w:sz w:val="19"/>
          <w:szCs w:val="19"/>
        </w:rPr>
        <w:t>ge between about 14 - 19 inches.</w:t>
      </w:r>
    </w:p>
    <w:p w14:paraId="25D8353E" w14:textId="77777777" w:rsidR="00A01551" w:rsidRPr="00A021D4" w:rsidRDefault="00A01551" w:rsidP="00A021D4">
      <w:pPr>
        <w:pBdr>
          <w:bottom w:val="dashed" w:sz="6" w:space="15" w:color="BFBFBF"/>
        </w:pBdr>
        <w:spacing w:after="0" w:line="288" w:lineRule="atLeast"/>
        <w:rPr>
          <w:rFonts w:ascii="Arial" w:eastAsia="Times New Roman" w:hAnsi="Arial" w:cs="Arial"/>
          <w:color w:val="414141"/>
          <w:sz w:val="16"/>
          <w:szCs w:val="16"/>
        </w:rPr>
      </w:pPr>
    </w:p>
    <w:p w14:paraId="727F4BCF" w14:textId="77777777" w:rsidR="003D7998" w:rsidRPr="00A021D4" w:rsidRDefault="003D7998" w:rsidP="00A021D4">
      <w:pPr>
        <w:pBdr>
          <w:bottom w:val="dashed" w:sz="6" w:space="15" w:color="BFBFBF"/>
        </w:pBdr>
        <w:spacing w:after="0" w:line="288" w:lineRule="atLeast"/>
        <w:rPr>
          <w:rFonts w:ascii="Arial" w:eastAsia="Times New Roman" w:hAnsi="Arial" w:cs="Arial"/>
          <w:b/>
          <w:color w:val="4A3C31"/>
          <w:kern w:val="36"/>
          <w:sz w:val="16"/>
          <w:szCs w:val="16"/>
        </w:rPr>
      </w:pPr>
      <w:bookmarkStart w:id="1" w:name="Measuring_Sleeve_Length"/>
      <w:bookmarkEnd w:id="1"/>
      <w:r w:rsidRPr="00A021D4">
        <w:rPr>
          <w:rFonts w:ascii="Arial" w:eastAsia="Times New Roman" w:hAnsi="Arial" w:cs="Arial"/>
          <w:b/>
          <w:color w:val="4A3C31"/>
          <w:kern w:val="36"/>
          <w:sz w:val="28"/>
          <w:szCs w:val="28"/>
        </w:rPr>
        <w:t>Measuring Sleeve Length</w:t>
      </w:r>
    </w:p>
    <w:tbl>
      <w:tblPr>
        <w:tblpPr w:leftFromText="180" w:rightFromText="180" w:vertAnchor="text" w:horzAnchor="page" w:tblpX="5416" w:tblpY="327"/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1091"/>
        <w:gridCol w:w="1098"/>
        <w:gridCol w:w="1514"/>
      </w:tblGrid>
      <w:tr w:rsidR="00A021D4" w:rsidRPr="003D7998" w14:paraId="084603B1" w14:textId="77777777" w:rsidTr="00A021D4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88C3E8F" w14:textId="77777777" w:rsidR="00A021D4" w:rsidRPr="003D7998" w:rsidRDefault="00A021D4" w:rsidP="00A021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414141"/>
                <w:sz w:val="19"/>
                <w:szCs w:val="19"/>
              </w:rPr>
            </w:pPr>
            <w:r w:rsidRPr="003D7998">
              <w:rPr>
                <w:rFonts w:ascii="Arial" w:eastAsia="Times New Roman" w:hAnsi="Arial" w:cs="Arial"/>
                <w:b/>
                <w:bCs/>
                <w:color w:val="414141"/>
                <w:sz w:val="19"/>
                <w:szCs w:val="19"/>
              </w:rPr>
              <w:t>Shirt Siz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748BF40" w14:textId="77777777" w:rsidR="00A021D4" w:rsidRPr="003D7998" w:rsidRDefault="00A021D4" w:rsidP="00A021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414141"/>
                <w:sz w:val="19"/>
                <w:szCs w:val="19"/>
              </w:rPr>
            </w:pPr>
            <w:r w:rsidRPr="003D7998">
              <w:rPr>
                <w:rFonts w:ascii="Arial" w:eastAsia="Times New Roman" w:hAnsi="Arial" w:cs="Arial"/>
                <w:b/>
                <w:bCs/>
                <w:color w:val="414141"/>
                <w:sz w:val="19"/>
                <w:szCs w:val="19"/>
              </w:rPr>
              <w:t>Neck Siz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CDDE925" w14:textId="77777777" w:rsidR="00A021D4" w:rsidRPr="003D7998" w:rsidRDefault="00A021D4" w:rsidP="00A021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414141"/>
                <w:sz w:val="19"/>
                <w:szCs w:val="19"/>
              </w:rPr>
            </w:pPr>
            <w:r w:rsidRPr="003D7998">
              <w:rPr>
                <w:rFonts w:ascii="Arial" w:eastAsia="Times New Roman" w:hAnsi="Arial" w:cs="Arial"/>
                <w:b/>
                <w:bCs/>
                <w:color w:val="414141"/>
                <w:sz w:val="19"/>
                <w:szCs w:val="19"/>
              </w:rPr>
              <w:t>Sleeve Length</w:t>
            </w:r>
          </w:p>
        </w:tc>
      </w:tr>
      <w:tr w:rsidR="00A021D4" w:rsidRPr="003D7998" w14:paraId="755BAE78" w14:textId="77777777" w:rsidTr="00A021D4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1084937" w14:textId="77777777" w:rsidR="00A021D4" w:rsidRPr="003D7998" w:rsidRDefault="00A021D4" w:rsidP="00A021D4">
            <w:pPr>
              <w:spacing w:after="0" w:line="240" w:lineRule="auto"/>
              <w:rPr>
                <w:rFonts w:ascii="Arial" w:eastAsia="Times New Roman" w:hAnsi="Arial" w:cs="Arial"/>
                <w:color w:val="414141"/>
                <w:sz w:val="19"/>
                <w:szCs w:val="19"/>
              </w:rPr>
            </w:pPr>
            <w:r w:rsidRPr="003D7998">
              <w:rPr>
                <w:rFonts w:ascii="Arial" w:eastAsia="Times New Roman" w:hAnsi="Arial" w:cs="Arial"/>
                <w:color w:val="414141"/>
                <w:sz w:val="19"/>
                <w:szCs w:val="19"/>
              </w:rPr>
              <w:t>Smal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5ED6107" w14:textId="77777777" w:rsidR="00A021D4" w:rsidRPr="003D7998" w:rsidRDefault="00A021D4" w:rsidP="00A021D4">
            <w:pPr>
              <w:spacing w:after="0" w:line="240" w:lineRule="auto"/>
              <w:rPr>
                <w:rFonts w:ascii="Arial" w:eastAsia="Times New Roman" w:hAnsi="Arial" w:cs="Arial"/>
                <w:color w:val="414141"/>
                <w:sz w:val="19"/>
                <w:szCs w:val="19"/>
              </w:rPr>
            </w:pPr>
            <w:r w:rsidRPr="003D7998">
              <w:rPr>
                <w:rFonts w:ascii="Arial" w:eastAsia="Times New Roman" w:hAnsi="Arial" w:cs="Arial"/>
                <w:color w:val="414141"/>
                <w:sz w:val="19"/>
                <w:szCs w:val="19"/>
              </w:rPr>
              <w:t>14 - 14 ½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EB01D29" w14:textId="77777777" w:rsidR="00A021D4" w:rsidRPr="003D7998" w:rsidRDefault="00A021D4" w:rsidP="00A021D4">
            <w:pPr>
              <w:spacing w:after="0" w:line="240" w:lineRule="auto"/>
              <w:rPr>
                <w:rFonts w:ascii="Arial" w:eastAsia="Times New Roman" w:hAnsi="Arial" w:cs="Arial"/>
                <w:color w:val="414141"/>
                <w:sz w:val="19"/>
                <w:szCs w:val="19"/>
              </w:rPr>
            </w:pPr>
            <w:r w:rsidRPr="003D7998">
              <w:rPr>
                <w:rFonts w:ascii="Arial" w:eastAsia="Times New Roman" w:hAnsi="Arial" w:cs="Arial"/>
                <w:color w:val="414141"/>
                <w:sz w:val="19"/>
                <w:szCs w:val="19"/>
              </w:rPr>
              <w:t>32 - 33</w:t>
            </w:r>
          </w:p>
        </w:tc>
      </w:tr>
      <w:tr w:rsidR="00A021D4" w:rsidRPr="003D7998" w14:paraId="0A441ED9" w14:textId="77777777" w:rsidTr="00A021D4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41261B" w14:textId="77777777" w:rsidR="00A021D4" w:rsidRPr="003D7998" w:rsidRDefault="00A021D4" w:rsidP="00A021D4">
            <w:pPr>
              <w:spacing w:after="0" w:line="240" w:lineRule="auto"/>
              <w:rPr>
                <w:rFonts w:ascii="Arial" w:eastAsia="Times New Roman" w:hAnsi="Arial" w:cs="Arial"/>
                <w:color w:val="414141"/>
                <w:sz w:val="19"/>
                <w:szCs w:val="19"/>
              </w:rPr>
            </w:pPr>
            <w:r w:rsidRPr="003D7998">
              <w:rPr>
                <w:rFonts w:ascii="Arial" w:eastAsia="Times New Roman" w:hAnsi="Arial" w:cs="Arial"/>
                <w:color w:val="414141"/>
                <w:sz w:val="19"/>
                <w:szCs w:val="19"/>
              </w:rPr>
              <w:t>Medium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35FC508" w14:textId="77777777" w:rsidR="00A021D4" w:rsidRPr="003D7998" w:rsidRDefault="00A021D4" w:rsidP="00A021D4">
            <w:pPr>
              <w:spacing w:after="0" w:line="240" w:lineRule="auto"/>
              <w:rPr>
                <w:rFonts w:ascii="Arial" w:eastAsia="Times New Roman" w:hAnsi="Arial" w:cs="Arial"/>
                <w:color w:val="414141"/>
                <w:sz w:val="19"/>
                <w:szCs w:val="19"/>
              </w:rPr>
            </w:pPr>
            <w:r w:rsidRPr="003D7998">
              <w:rPr>
                <w:rFonts w:ascii="Arial" w:eastAsia="Times New Roman" w:hAnsi="Arial" w:cs="Arial"/>
                <w:color w:val="414141"/>
                <w:sz w:val="19"/>
                <w:szCs w:val="19"/>
              </w:rPr>
              <w:t>15 - 15 ½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169AF8" w14:textId="77777777" w:rsidR="00A021D4" w:rsidRPr="003D7998" w:rsidRDefault="00A021D4" w:rsidP="00A021D4">
            <w:pPr>
              <w:spacing w:after="0" w:line="240" w:lineRule="auto"/>
              <w:rPr>
                <w:rFonts w:ascii="Arial" w:eastAsia="Times New Roman" w:hAnsi="Arial" w:cs="Arial"/>
                <w:color w:val="414141"/>
                <w:sz w:val="19"/>
                <w:szCs w:val="19"/>
              </w:rPr>
            </w:pPr>
            <w:r w:rsidRPr="003D7998">
              <w:rPr>
                <w:rFonts w:ascii="Arial" w:eastAsia="Times New Roman" w:hAnsi="Arial" w:cs="Arial"/>
                <w:color w:val="414141"/>
                <w:sz w:val="19"/>
                <w:szCs w:val="19"/>
              </w:rPr>
              <w:t>32 - 33</w:t>
            </w:r>
          </w:p>
        </w:tc>
      </w:tr>
      <w:tr w:rsidR="00A021D4" w:rsidRPr="003D7998" w14:paraId="1D7AE792" w14:textId="77777777" w:rsidTr="00A021D4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2601CF5" w14:textId="77777777" w:rsidR="00A021D4" w:rsidRPr="003D7998" w:rsidRDefault="00A021D4" w:rsidP="00A021D4">
            <w:pPr>
              <w:spacing w:after="0" w:line="240" w:lineRule="auto"/>
              <w:rPr>
                <w:rFonts w:ascii="Arial" w:eastAsia="Times New Roman" w:hAnsi="Arial" w:cs="Arial"/>
                <w:color w:val="414141"/>
                <w:sz w:val="19"/>
                <w:szCs w:val="19"/>
              </w:rPr>
            </w:pPr>
            <w:r w:rsidRPr="003D7998">
              <w:rPr>
                <w:rFonts w:ascii="Arial" w:eastAsia="Times New Roman" w:hAnsi="Arial" w:cs="Arial"/>
                <w:color w:val="414141"/>
                <w:sz w:val="19"/>
                <w:szCs w:val="19"/>
              </w:rPr>
              <w:t>Larg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C43D0B2" w14:textId="77777777" w:rsidR="00A021D4" w:rsidRPr="003D7998" w:rsidRDefault="00A021D4" w:rsidP="00A021D4">
            <w:pPr>
              <w:spacing w:after="0" w:line="240" w:lineRule="auto"/>
              <w:rPr>
                <w:rFonts w:ascii="Arial" w:eastAsia="Times New Roman" w:hAnsi="Arial" w:cs="Arial"/>
                <w:color w:val="414141"/>
                <w:sz w:val="19"/>
                <w:szCs w:val="19"/>
              </w:rPr>
            </w:pPr>
            <w:r w:rsidRPr="003D7998">
              <w:rPr>
                <w:rFonts w:ascii="Arial" w:eastAsia="Times New Roman" w:hAnsi="Arial" w:cs="Arial"/>
                <w:color w:val="414141"/>
                <w:sz w:val="19"/>
                <w:szCs w:val="19"/>
              </w:rPr>
              <w:t>16 - 16 ½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0AA39E0" w14:textId="77777777" w:rsidR="00A021D4" w:rsidRPr="003D7998" w:rsidRDefault="00A021D4" w:rsidP="00A021D4">
            <w:pPr>
              <w:spacing w:after="0" w:line="240" w:lineRule="auto"/>
              <w:rPr>
                <w:rFonts w:ascii="Arial" w:eastAsia="Times New Roman" w:hAnsi="Arial" w:cs="Arial"/>
                <w:color w:val="414141"/>
                <w:sz w:val="19"/>
                <w:szCs w:val="19"/>
              </w:rPr>
            </w:pPr>
            <w:r w:rsidRPr="003D7998">
              <w:rPr>
                <w:rFonts w:ascii="Arial" w:eastAsia="Times New Roman" w:hAnsi="Arial" w:cs="Arial"/>
                <w:color w:val="414141"/>
                <w:sz w:val="19"/>
                <w:szCs w:val="19"/>
              </w:rPr>
              <w:t>34 - 35</w:t>
            </w:r>
          </w:p>
        </w:tc>
      </w:tr>
      <w:tr w:rsidR="00A021D4" w:rsidRPr="003D7998" w14:paraId="126C37D2" w14:textId="77777777" w:rsidTr="00A021D4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F12916D" w14:textId="77777777" w:rsidR="00A021D4" w:rsidRPr="003D7998" w:rsidRDefault="00A021D4" w:rsidP="00A021D4">
            <w:pPr>
              <w:spacing w:after="0" w:line="240" w:lineRule="auto"/>
              <w:rPr>
                <w:rFonts w:ascii="Arial" w:eastAsia="Times New Roman" w:hAnsi="Arial" w:cs="Arial"/>
                <w:color w:val="414141"/>
                <w:sz w:val="19"/>
                <w:szCs w:val="19"/>
              </w:rPr>
            </w:pPr>
            <w:r w:rsidRPr="003D7998">
              <w:rPr>
                <w:rFonts w:ascii="Arial" w:eastAsia="Times New Roman" w:hAnsi="Arial" w:cs="Arial"/>
                <w:color w:val="414141"/>
                <w:sz w:val="19"/>
                <w:szCs w:val="19"/>
              </w:rPr>
              <w:t>X-Larg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661C937" w14:textId="77777777" w:rsidR="00A021D4" w:rsidRPr="003D7998" w:rsidRDefault="00A021D4" w:rsidP="00A021D4">
            <w:pPr>
              <w:spacing w:after="0" w:line="240" w:lineRule="auto"/>
              <w:rPr>
                <w:rFonts w:ascii="Arial" w:eastAsia="Times New Roman" w:hAnsi="Arial" w:cs="Arial"/>
                <w:color w:val="414141"/>
                <w:sz w:val="19"/>
                <w:szCs w:val="19"/>
              </w:rPr>
            </w:pPr>
            <w:r w:rsidRPr="003D7998">
              <w:rPr>
                <w:rFonts w:ascii="Arial" w:eastAsia="Times New Roman" w:hAnsi="Arial" w:cs="Arial"/>
                <w:color w:val="414141"/>
                <w:sz w:val="19"/>
                <w:szCs w:val="19"/>
              </w:rPr>
              <w:t>17 - 17 ½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0713789" w14:textId="77777777" w:rsidR="00A021D4" w:rsidRPr="003D7998" w:rsidRDefault="00A021D4" w:rsidP="00A021D4">
            <w:pPr>
              <w:spacing w:after="0" w:line="240" w:lineRule="auto"/>
              <w:rPr>
                <w:rFonts w:ascii="Arial" w:eastAsia="Times New Roman" w:hAnsi="Arial" w:cs="Arial"/>
                <w:color w:val="414141"/>
                <w:sz w:val="19"/>
                <w:szCs w:val="19"/>
              </w:rPr>
            </w:pPr>
            <w:r w:rsidRPr="003D7998">
              <w:rPr>
                <w:rFonts w:ascii="Arial" w:eastAsia="Times New Roman" w:hAnsi="Arial" w:cs="Arial"/>
                <w:color w:val="414141"/>
                <w:sz w:val="19"/>
                <w:szCs w:val="19"/>
              </w:rPr>
              <w:t>34 - 35</w:t>
            </w:r>
          </w:p>
        </w:tc>
      </w:tr>
      <w:tr w:rsidR="00A021D4" w:rsidRPr="003D7998" w14:paraId="2E48AA2A" w14:textId="77777777" w:rsidTr="00A021D4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CA63DD8" w14:textId="77777777" w:rsidR="00A021D4" w:rsidRPr="003D7998" w:rsidRDefault="00A021D4" w:rsidP="00A021D4">
            <w:pPr>
              <w:spacing w:after="0" w:line="240" w:lineRule="auto"/>
              <w:rPr>
                <w:rFonts w:ascii="Arial" w:eastAsia="Times New Roman" w:hAnsi="Arial" w:cs="Arial"/>
                <w:color w:val="414141"/>
                <w:sz w:val="19"/>
                <w:szCs w:val="19"/>
              </w:rPr>
            </w:pPr>
            <w:r w:rsidRPr="003D7998">
              <w:rPr>
                <w:rFonts w:ascii="Arial" w:eastAsia="Times New Roman" w:hAnsi="Arial" w:cs="Arial"/>
                <w:color w:val="414141"/>
                <w:sz w:val="19"/>
                <w:szCs w:val="19"/>
              </w:rPr>
              <w:t>XX-Larg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09F628B" w14:textId="77777777" w:rsidR="00A021D4" w:rsidRPr="003D7998" w:rsidRDefault="00A021D4" w:rsidP="00A021D4">
            <w:pPr>
              <w:spacing w:after="0" w:line="240" w:lineRule="auto"/>
              <w:rPr>
                <w:rFonts w:ascii="Arial" w:eastAsia="Times New Roman" w:hAnsi="Arial" w:cs="Arial"/>
                <w:color w:val="414141"/>
                <w:sz w:val="19"/>
                <w:szCs w:val="19"/>
              </w:rPr>
            </w:pPr>
            <w:r w:rsidRPr="003D7998">
              <w:rPr>
                <w:rFonts w:ascii="Arial" w:eastAsia="Times New Roman" w:hAnsi="Arial" w:cs="Arial"/>
                <w:color w:val="414141"/>
                <w:sz w:val="19"/>
                <w:szCs w:val="19"/>
              </w:rPr>
              <w:t>18 - 18 ½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D945333" w14:textId="77777777" w:rsidR="00A021D4" w:rsidRPr="003D7998" w:rsidRDefault="00A021D4" w:rsidP="00A021D4">
            <w:pPr>
              <w:spacing w:after="0" w:line="240" w:lineRule="auto"/>
              <w:rPr>
                <w:rFonts w:ascii="Arial" w:eastAsia="Times New Roman" w:hAnsi="Arial" w:cs="Arial"/>
                <w:color w:val="414141"/>
                <w:sz w:val="19"/>
                <w:szCs w:val="19"/>
              </w:rPr>
            </w:pPr>
            <w:r w:rsidRPr="003D7998">
              <w:rPr>
                <w:rFonts w:ascii="Arial" w:eastAsia="Times New Roman" w:hAnsi="Arial" w:cs="Arial"/>
                <w:color w:val="414141"/>
                <w:sz w:val="19"/>
                <w:szCs w:val="19"/>
              </w:rPr>
              <w:t>35 - 36</w:t>
            </w:r>
          </w:p>
        </w:tc>
      </w:tr>
    </w:tbl>
    <w:p w14:paraId="34B4D08B" w14:textId="77777777" w:rsidR="003D7998" w:rsidRPr="003D7998" w:rsidRDefault="003D7998" w:rsidP="00A021D4">
      <w:pPr>
        <w:pBdr>
          <w:bottom w:val="dashed" w:sz="6" w:space="15" w:color="BFBFBF"/>
        </w:pBdr>
        <w:spacing w:after="0" w:line="288" w:lineRule="atLeast"/>
        <w:rPr>
          <w:rFonts w:ascii="Arial" w:eastAsia="Times New Roman" w:hAnsi="Arial" w:cs="Arial"/>
          <w:color w:val="FFFFFF"/>
          <w:sz w:val="28"/>
          <w:szCs w:val="28"/>
        </w:rPr>
      </w:pPr>
      <w:r>
        <w:rPr>
          <w:rFonts w:ascii="Arial" w:eastAsia="Times New Roman" w:hAnsi="Arial" w:cs="Arial"/>
          <w:noProof/>
          <w:color w:val="01769F"/>
          <w:sz w:val="19"/>
          <w:szCs w:val="19"/>
        </w:rPr>
        <w:drawing>
          <wp:inline distT="0" distB="0" distL="0" distR="0" wp14:anchorId="4818856C" wp14:editId="6FC36BAE">
            <wp:extent cx="1581150" cy="1971675"/>
            <wp:effectExtent l="19050" t="0" r="0" b="0"/>
            <wp:docPr id="12" name="Picture 12" descr="http://pad1.whstatic.com/images/c/c5/Sleevelength_30.jpg">
              <a:hlinkClick xmlns:a="http://schemas.openxmlformats.org/drawingml/2006/main" r:id="rId7" tooltip="Sleevelength_30.jpg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://pad1.whstatic.com/images/c/c5/Sleevelength_30.jpg">
                      <a:hlinkClick r:id="rId7" tooltip="Sleevelength_30.jpg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1971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D7998">
        <w:rPr>
          <w:rFonts w:ascii="Arial" w:eastAsia="Times New Roman" w:hAnsi="Arial" w:cs="Arial"/>
          <w:color w:val="FFFFFF"/>
          <w:sz w:val="28"/>
          <w:szCs w:val="28"/>
        </w:rPr>
        <w:t>1</w:t>
      </w:r>
      <w:r>
        <w:rPr>
          <w:rFonts w:ascii="Arial" w:eastAsia="Times New Roman" w:hAnsi="Arial" w:cs="Arial"/>
          <w:color w:val="FFFFFF"/>
          <w:sz w:val="28"/>
          <w:szCs w:val="28"/>
        </w:rPr>
        <w:t xml:space="preserve">   </w:t>
      </w:r>
    </w:p>
    <w:p w14:paraId="17B142AF" w14:textId="77777777" w:rsidR="003D7998" w:rsidRPr="003D7998" w:rsidRDefault="00872B46" w:rsidP="00A021D4">
      <w:pPr>
        <w:pBdr>
          <w:bottom w:val="dashed" w:sz="6" w:space="15" w:color="BFBFBF"/>
        </w:pBdr>
        <w:spacing w:after="0" w:line="288" w:lineRule="atLeast"/>
        <w:rPr>
          <w:rFonts w:ascii="Arial" w:eastAsia="Times New Roman" w:hAnsi="Arial" w:cs="Arial"/>
          <w:color w:val="FFFFFF"/>
          <w:sz w:val="28"/>
          <w:szCs w:val="28"/>
        </w:rPr>
      </w:pPr>
      <w:r>
        <w:rPr>
          <w:rFonts w:ascii="Arial" w:eastAsia="Times New Roman" w:hAnsi="Arial" w:cs="Arial"/>
          <w:b/>
          <w:bCs/>
          <w:color w:val="414141"/>
          <w:sz w:val="19"/>
          <w:szCs w:val="19"/>
        </w:rPr>
        <w:t>Stand still, with your arms falling naturally to your</w:t>
      </w:r>
      <w:r w:rsidR="003D7998" w:rsidRPr="003D7998">
        <w:rPr>
          <w:rFonts w:ascii="Arial" w:eastAsia="Times New Roman" w:hAnsi="Arial" w:cs="Arial"/>
          <w:b/>
          <w:bCs/>
          <w:color w:val="414141"/>
          <w:sz w:val="19"/>
          <w:szCs w:val="19"/>
        </w:rPr>
        <w:t xml:space="preserve"> sides</w:t>
      </w:r>
      <w:r w:rsidR="003D7998" w:rsidRPr="003D7998">
        <w:rPr>
          <w:rFonts w:ascii="Arial" w:eastAsia="Times New Roman" w:hAnsi="Arial" w:cs="Arial"/>
          <w:color w:val="414141"/>
          <w:sz w:val="19"/>
          <w:szCs w:val="19"/>
        </w:rPr>
        <w:t xml:space="preserve">. </w:t>
      </w:r>
      <w:r w:rsidR="00A021D4">
        <w:rPr>
          <w:rFonts w:ascii="Arial" w:eastAsia="Times New Roman" w:hAnsi="Arial" w:cs="Arial"/>
          <w:color w:val="414141"/>
          <w:sz w:val="19"/>
          <w:szCs w:val="19"/>
        </w:rPr>
        <w:t xml:space="preserve"> </w:t>
      </w:r>
      <w:r w:rsidR="003D7998" w:rsidRPr="003D7998">
        <w:rPr>
          <w:rFonts w:ascii="Arial" w:eastAsia="Times New Roman" w:hAnsi="Arial" w:cs="Arial"/>
          <w:b/>
          <w:bCs/>
          <w:color w:val="414141"/>
          <w:sz w:val="19"/>
          <w:szCs w:val="19"/>
        </w:rPr>
        <w:t xml:space="preserve">Begin at the middle of the upper back, as shown in the picture </w:t>
      </w:r>
      <w:r w:rsidR="00A021D4">
        <w:rPr>
          <w:rFonts w:ascii="Arial" w:eastAsia="Times New Roman" w:hAnsi="Arial" w:cs="Arial"/>
          <w:b/>
          <w:bCs/>
          <w:color w:val="414141"/>
          <w:sz w:val="19"/>
          <w:szCs w:val="19"/>
        </w:rPr>
        <w:t>above</w:t>
      </w:r>
      <w:r w:rsidR="003D7998" w:rsidRPr="003D7998">
        <w:rPr>
          <w:rFonts w:ascii="Arial" w:eastAsia="Times New Roman" w:hAnsi="Arial" w:cs="Arial"/>
          <w:color w:val="414141"/>
          <w:sz w:val="19"/>
          <w:szCs w:val="19"/>
        </w:rPr>
        <w:t>.</w:t>
      </w:r>
    </w:p>
    <w:p w14:paraId="0657F36B" w14:textId="77777777" w:rsidR="00A021D4" w:rsidRDefault="003D7998" w:rsidP="00A021D4">
      <w:pPr>
        <w:pBdr>
          <w:bottom w:val="dashed" w:sz="6" w:space="15" w:color="BFBFBF"/>
        </w:pBdr>
        <w:spacing w:after="0" w:line="288" w:lineRule="atLeast"/>
        <w:rPr>
          <w:rFonts w:ascii="Arial" w:eastAsia="Times New Roman" w:hAnsi="Arial" w:cs="Arial"/>
          <w:b/>
          <w:bCs/>
          <w:color w:val="4A3C31"/>
          <w:sz w:val="16"/>
          <w:szCs w:val="16"/>
        </w:rPr>
      </w:pPr>
      <w:r w:rsidRPr="003D7998">
        <w:rPr>
          <w:rFonts w:ascii="Arial" w:eastAsia="Times New Roman" w:hAnsi="Arial" w:cs="Arial"/>
          <w:b/>
          <w:bCs/>
          <w:color w:val="414141"/>
          <w:sz w:val="19"/>
          <w:szCs w:val="19"/>
        </w:rPr>
        <w:t>Measure the length from the middle of the upper back to the stitching located at the shoulder of the shirt</w:t>
      </w:r>
      <w:r w:rsidRPr="003D7998">
        <w:rPr>
          <w:rFonts w:ascii="Arial" w:eastAsia="Times New Roman" w:hAnsi="Arial" w:cs="Arial"/>
          <w:color w:val="414141"/>
          <w:sz w:val="19"/>
          <w:szCs w:val="19"/>
        </w:rPr>
        <w:t xml:space="preserve">. </w:t>
      </w:r>
      <w:r w:rsidR="00A021D4">
        <w:rPr>
          <w:rFonts w:ascii="Arial" w:eastAsia="Times New Roman" w:hAnsi="Arial" w:cs="Arial"/>
          <w:color w:val="414141"/>
          <w:sz w:val="19"/>
          <w:szCs w:val="19"/>
        </w:rPr>
        <w:t xml:space="preserve"> </w:t>
      </w:r>
      <w:r w:rsidRPr="003D7998">
        <w:rPr>
          <w:rFonts w:ascii="Arial" w:eastAsia="Times New Roman" w:hAnsi="Arial" w:cs="Arial"/>
          <w:color w:val="414141"/>
          <w:sz w:val="19"/>
          <w:szCs w:val="19"/>
        </w:rPr>
        <w:t xml:space="preserve">Remember this value. </w:t>
      </w:r>
      <w:r w:rsidR="00A021D4">
        <w:rPr>
          <w:rFonts w:ascii="Arial" w:eastAsia="Times New Roman" w:hAnsi="Arial" w:cs="Arial"/>
          <w:color w:val="414141"/>
          <w:sz w:val="19"/>
          <w:szCs w:val="19"/>
        </w:rPr>
        <w:t xml:space="preserve"> </w:t>
      </w:r>
      <w:r w:rsidRPr="003D7998">
        <w:rPr>
          <w:rFonts w:ascii="Arial" w:eastAsia="Times New Roman" w:hAnsi="Arial" w:cs="Arial"/>
          <w:b/>
          <w:bCs/>
          <w:color w:val="414141"/>
          <w:sz w:val="19"/>
          <w:szCs w:val="19"/>
        </w:rPr>
        <w:t xml:space="preserve">Measure the length from the top stitching on the shoulder </w:t>
      </w:r>
      <w:r w:rsidRPr="003D7998">
        <w:rPr>
          <w:rFonts w:ascii="Arial" w:eastAsia="Times New Roman" w:hAnsi="Arial" w:cs="Arial"/>
          <w:b/>
          <w:bCs/>
          <w:i/>
          <w:iCs/>
          <w:color w:val="414141"/>
          <w:sz w:val="19"/>
          <w:szCs w:val="19"/>
        </w:rPr>
        <w:t>to the bottom of the wrist</w:t>
      </w:r>
      <w:r w:rsidRPr="003D7998">
        <w:rPr>
          <w:rFonts w:ascii="Arial" w:eastAsia="Times New Roman" w:hAnsi="Arial" w:cs="Arial"/>
          <w:color w:val="414141"/>
          <w:sz w:val="19"/>
          <w:szCs w:val="19"/>
        </w:rPr>
        <w:t xml:space="preserve">. </w:t>
      </w:r>
      <w:r>
        <w:rPr>
          <w:rFonts w:ascii="Arial" w:eastAsia="Times New Roman" w:hAnsi="Arial" w:cs="Arial"/>
          <w:color w:val="414141"/>
          <w:sz w:val="19"/>
          <w:szCs w:val="19"/>
        </w:rPr>
        <w:t xml:space="preserve"> </w:t>
      </w:r>
      <w:r w:rsidRPr="003D7998">
        <w:rPr>
          <w:rFonts w:ascii="Arial" w:eastAsia="Times New Roman" w:hAnsi="Arial" w:cs="Arial"/>
          <w:color w:val="414141"/>
          <w:sz w:val="19"/>
          <w:szCs w:val="19"/>
        </w:rPr>
        <w:t>When measuring sleeve length, be careful not to measure too high above or too far below the wrist, otherwise the sleeves will come out to be too short/too long.</w:t>
      </w:r>
      <w:r>
        <w:rPr>
          <w:rFonts w:ascii="Arial" w:eastAsia="Times New Roman" w:hAnsi="Arial" w:cs="Arial"/>
          <w:color w:val="414141"/>
          <w:sz w:val="19"/>
          <w:szCs w:val="19"/>
        </w:rPr>
        <w:t xml:space="preserve"> </w:t>
      </w:r>
      <w:r w:rsidRPr="003D7998">
        <w:rPr>
          <w:rFonts w:ascii="Arial" w:eastAsia="Times New Roman" w:hAnsi="Arial" w:cs="Arial"/>
          <w:color w:val="414141"/>
          <w:sz w:val="19"/>
          <w:szCs w:val="19"/>
        </w:rPr>
        <w:t xml:space="preserve"> A good rule of thumb is to measure to the bottom of the small bump in your wrist. </w:t>
      </w:r>
      <w:r w:rsidR="00872B46">
        <w:rPr>
          <w:rFonts w:ascii="Arial" w:eastAsia="Times New Roman" w:hAnsi="Arial" w:cs="Arial"/>
          <w:color w:val="FFFFFF"/>
          <w:sz w:val="28"/>
          <w:szCs w:val="28"/>
        </w:rPr>
        <w:t xml:space="preserve"> </w:t>
      </w:r>
      <w:r w:rsidRPr="003D7998">
        <w:rPr>
          <w:rFonts w:ascii="Arial" w:eastAsia="Times New Roman" w:hAnsi="Arial" w:cs="Arial"/>
          <w:b/>
          <w:bCs/>
          <w:color w:val="414141"/>
          <w:sz w:val="19"/>
          <w:szCs w:val="19"/>
        </w:rPr>
        <w:t>Add these two values together to determine your sleeve length</w:t>
      </w:r>
      <w:r w:rsidRPr="003D7998">
        <w:rPr>
          <w:rFonts w:ascii="Arial" w:eastAsia="Times New Roman" w:hAnsi="Arial" w:cs="Arial"/>
          <w:color w:val="414141"/>
          <w:sz w:val="19"/>
          <w:szCs w:val="19"/>
        </w:rPr>
        <w:t xml:space="preserve">. </w:t>
      </w:r>
      <w:r w:rsidR="00A021D4">
        <w:rPr>
          <w:rFonts w:ascii="Arial" w:eastAsia="Times New Roman" w:hAnsi="Arial" w:cs="Arial"/>
          <w:color w:val="414141"/>
          <w:sz w:val="19"/>
          <w:szCs w:val="19"/>
        </w:rPr>
        <w:t xml:space="preserve"> </w:t>
      </w:r>
      <w:r w:rsidRPr="003D7998">
        <w:rPr>
          <w:rFonts w:ascii="Arial" w:eastAsia="Times New Roman" w:hAnsi="Arial" w:cs="Arial"/>
          <w:color w:val="414141"/>
          <w:sz w:val="19"/>
          <w:szCs w:val="19"/>
        </w:rPr>
        <w:t>The value should range anyw</w:t>
      </w:r>
      <w:r w:rsidR="00872B46">
        <w:rPr>
          <w:rFonts w:ascii="Arial" w:eastAsia="Times New Roman" w:hAnsi="Arial" w:cs="Arial"/>
          <w:color w:val="414141"/>
          <w:sz w:val="19"/>
          <w:szCs w:val="19"/>
        </w:rPr>
        <w:t xml:space="preserve">here from about </w:t>
      </w:r>
      <w:r>
        <w:rPr>
          <w:rFonts w:ascii="Arial" w:eastAsia="Times New Roman" w:hAnsi="Arial" w:cs="Arial"/>
          <w:color w:val="414141"/>
          <w:sz w:val="19"/>
          <w:szCs w:val="19"/>
        </w:rPr>
        <w:t>32 - 37 inches.</w:t>
      </w:r>
      <w:bookmarkStart w:id="2" w:name="Tips"/>
      <w:bookmarkEnd w:id="2"/>
      <w:r w:rsidR="00A021D4" w:rsidRPr="00A021D4">
        <w:rPr>
          <w:rFonts w:ascii="Arial" w:eastAsia="Times New Roman" w:hAnsi="Arial" w:cs="Arial"/>
          <w:b/>
          <w:bCs/>
          <w:color w:val="4A3C31"/>
          <w:sz w:val="16"/>
          <w:szCs w:val="16"/>
        </w:rPr>
        <w:t xml:space="preserve"> </w:t>
      </w:r>
    </w:p>
    <w:p w14:paraId="7721FA0D" w14:textId="77777777" w:rsidR="00A01551" w:rsidRDefault="00A01551" w:rsidP="00A021D4">
      <w:pPr>
        <w:pBdr>
          <w:bottom w:val="dashed" w:sz="6" w:space="15" w:color="BFBFBF"/>
        </w:pBdr>
        <w:spacing w:after="0" w:line="288" w:lineRule="atLeast"/>
        <w:rPr>
          <w:rFonts w:ascii="Arial" w:eastAsia="Times New Roman" w:hAnsi="Arial" w:cs="Arial"/>
          <w:b/>
          <w:bCs/>
          <w:color w:val="4A3C31"/>
          <w:sz w:val="16"/>
          <w:szCs w:val="16"/>
        </w:rPr>
      </w:pPr>
    </w:p>
    <w:p w14:paraId="6D82CF0A" w14:textId="77777777" w:rsidR="00A021D4" w:rsidRDefault="003D7998" w:rsidP="00A021D4">
      <w:pPr>
        <w:pBdr>
          <w:bottom w:val="dashed" w:sz="6" w:space="15" w:color="BFBFBF"/>
        </w:pBdr>
        <w:spacing w:after="0" w:line="288" w:lineRule="atLeast"/>
        <w:rPr>
          <w:rFonts w:ascii="Arial" w:eastAsia="Times New Roman" w:hAnsi="Arial" w:cs="Arial"/>
          <w:color w:val="414141"/>
          <w:sz w:val="19"/>
          <w:szCs w:val="19"/>
        </w:rPr>
      </w:pPr>
      <w:r w:rsidRPr="003D7998">
        <w:rPr>
          <w:rFonts w:ascii="Arial" w:eastAsia="Times New Roman" w:hAnsi="Arial" w:cs="Arial"/>
          <w:b/>
          <w:bCs/>
          <w:color w:val="4A3C31"/>
          <w:sz w:val="28"/>
          <w:szCs w:val="28"/>
        </w:rPr>
        <w:t>Tips</w:t>
      </w:r>
    </w:p>
    <w:p w14:paraId="4E4D9876" w14:textId="77777777" w:rsidR="003D7998" w:rsidRPr="003D7998" w:rsidRDefault="003D7998" w:rsidP="00A01551">
      <w:pPr>
        <w:numPr>
          <w:ilvl w:val="0"/>
          <w:numId w:val="17"/>
        </w:numPr>
        <w:spacing w:after="0" w:line="288" w:lineRule="atLeast"/>
        <w:rPr>
          <w:rFonts w:ascii="Arial" w:eastAsia="Times New Roman" w:hAnsi="Arial" w:cs="Arial"/>
          <w:color w:val="414141"/>
          <w:sz w:val="19"/>
          <w:szCs w:val="19"/>
        </w:rPr>
      </w:pPr>
      <w:r w:rsidRPr="003D7998">
        <w:rPr>
          <w:rFonts w:ascii="Arial" w:eastAsia="Times New Roman" w:hAnsi="Arial" w:cs="Arial"/>
          <w:color w:val="414141"/>
          <w:sz w:val="19"/>
          <w:szCs w:val="19"/>
        </w:rPr>
        <w:t xml:space="preserve">The table above shows an </w:t>
      </w:r>
      <w:r w:rsidRPr="003D7998">
        <w:rPr>
          <w:rFonts w:ascii="Arial" w:eastAsia="Times New Roman" w:hAnsi="Arial" w:cs="Arial"/>
          <w:i/>
          <w:iCs/>
          <w:color w:val="414141"/>
          <w:sz w:val="19"/>
          <w:szCs w:val="19"/>
        </w:rPr>
        <w:t>approximation</w:t>
      </w:r>
      <w:r w:rsidRPr="003D7998">
        <w:rPr>
          <w:rFonts w:ascii="Arial" w:eastAsia="Times New Roman" w:hAnsi="Arial" w:cs="Arial"/>
          <w:color w:val="414141"/>
          <w:sz w:val="19"/>
          <w:szCs w:val="19"/>
        </w:rPr>
        <w:t xml:space="preserve"> of sleeve lengths to dress shirt sizes. </w:t>
      </w:r>
      <w:r w:rsidR="00A01551">
        <w:rPr>
          <w:rFonts w:ascii="Arial" w:eastAsia="Times New Roman" w:hAnsi="Arial" w:cs="Arial"/>
          <w:color w:val="414141"/>
          <w:sz w:val="19"/>
          <w:szCs w:val="19"/>
        </w:rPr>
        <w:t xml:space="preserve"> </w:t>
      </w:r>
      <w:r w:rsidRPr="003D7998">
        <w:rPr>
          <w:rFonts w:ascii="Arial" w:eastAsia="Times New Roman" w:hAnsi="Arial" w:cs="Arial"/>
          <w:color w:val="414141"/>
          <w:sz w:val="19"/>
          <w:szCs w:val="19"/>
        </w:rPr>
        <w:t xml:space="preserve">Your sleeve length may be longer or shorter, depending on your height and other factors, such as the natural length of your arms. </w:t>
      </w:r>
    </w:p>
    <w:p w14:paraId="11DEBB04" w14:textId="77777777" w:rsidR="003D7998" w:rsidRPr="003D7998" w:rsidRDefault="003D7998" w:rsidP="00A01551">
      <w:pPr>
        <w:numPr>
          <w:ilvl w:val="0"/>
          <w:numId w:val="17"/>
        </w:numPr>
        <w:spacing w:after="0" w:line="288" w:lineRule="atLeast"/>
        <w:rPr>
          <w:rFonts w:ascii="Arial" w:eastAsia="Times New Roman" w:hAnsi="Arial" w:cs="Arial"/>
          <w:color w:val="414141"/>
          <w:sz w:val="19"/>
          <w:szCs w:val="19"/>
        </w:rPr>
      </w:pPr>
      <w:r w:rsidRPr="003D7998">
        <w:rPr>
          <w:rFonts w:ascii="Arial" w:eastAsia="Times New Roman" w:hAnsi="Arial" w:cs="Arial"/>
          <w:color w:val="414141"/>
          <w:sz w:val="19"/>
          <w:szCs w:val="19"/>
        </w:rPr>
        <w:t xml:space="preserve">If you are at a retailer, have a salesperson measure your neck </w:t>
      </w:r>
      <w:r w:rsidR="00872B46">
        <w:rPr>
          <w:rFonts w:ascii="Arial" w:eastAsia="Times New Roman" w:hAnsi="Arial" w:cs="Arial"/>
          <w:color w:val="414141"/>
          <w:sz w:val="19"/>
          <w:szCs w:val="19"/>
        </w:rPr>
        <w:t>size and sleeve length for you.</w:t>
      </w:r>
    </w:p>
    <w:p w14:paraId="28B93B42" w14:textId="77777777" w:rsidR="003D7998" w:rsidRPr="00872B46" w:rsidRDefault="003D7998" w:rsidP="00872B46">
      <w:pPr>
        <w:numPr>
          <w:ilvl w:val="0"/>
          <w:numId w:val="17"/>
        </w:numPr>
        <w:spacing w:after="0" w:line="288" w:lineRule="atLeast"/>
        <w:rPr>
          <w:rFonts w:ascii="Arial" w:eastAsia="Times New Roman" w:hAnsi="Arial" w:cs="Arial"/>
          <w:color w:val="414141"/>
          <w:sz w:val="19"/>
          <w:szCs w:val="19"/>
        </w:rPr>
      </w:pPr>
      <w:r w:rsidRPr="003D7998">
        <w:rPr>
          <w:rFonts w:ascii="Arial" w:eastAsia="Times New Roman" w:hAnsi="Arial" w:cs="Arial"/>
          <w:color w:val="414141"/>
          <w:sz w:val="19"/>
          <w:szCs w:val="19"/>
        </w:rPr>
        <w:t xml:space="preserve">When trying on a dress shirt, your collar should feel comfortable around your neck, and not tight. </w:t>
      </w:r>
      <w:r w:rsidR="00A01551">
        <w:rPr>
          <w:rFonts w:ascii="Arial" w:eastAsia="Times New Roman" w:hAnsi="Arial" w:cs="Arial"/>
          <w:color w:val="414141"/>
          <w:sz w:val="19"/>
          <w:szCs w:val="19"/>
        </w:rPr>
        <w:t xml:space="preserve"> </w:t>
      </w:r>
      <w:r w:rsidRPr="003D7998">
        <w:rPr>
          <w:rFonts w:ascii="Arial" w:eastAsia="Times New Roman" w:hAnsi="Arial" w:cs="Arial"/>
          <w:color w:val="414141"/>
          <w:sz w:val="19"/>
          <w:szCs w:val="19"/>
        </w:rPr>
        <w:t xml:space="preserve">You should be able to fit two fingers [one overlapping the other] into the shirt with ease. </w:t>
      </w:r>
      <w:bookmarkStart w:id="3" w:name="Warnings"/>
      <w:bookmarkEnd w:id="3"/>
    </w:p>
    <w:sectPr w:rsidR="003D7998" w:rsidRPr="00872B46" w:rsidSect="00D748CA"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4" type="#_x0000_t75" style="width:5.25pt;height:5.25pt" o:bullet="t">
        <v:imagedata r:id="rId1" o:title="bullet_tan"/>
      </v:shape>
    </w:pict>
  </w:numPicBullet>
  <w:numPicBullet w:numPicBulletId="1">
    <w:pict>
      <v:shape id="_x0000_i1075" type="#_x0000_t75" style="width:3in;height:3in" o:bullet="t"/>
    </w:pict>
  </w:numPicBullet>
  <w:abstractNum w:abstractNumId="0" w15:restartNumberingAfterBreak="0">
    <w:nsid w:val="00962F60"/>
    <w:multiLevelType w:val="multilevel"/>
    <w:tmpl w:val="562EB33A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PicBulletId w:val="0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6F6BB1"/>
    <w:multiLevelType w:val="multilevel"/>
    <w:tmpl w:val="4E0A3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0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220408"/>
    <w:multiLevelType w:val="multilevel"/>
    <w:tmpl w:val="9656C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1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7F3BE4"/>
    <w:multiLevelType w:val="multilevel"/>
    <w:tmpl w:val="BBB0C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7FC6CBC"/>
    <w:multiLevelType w:val="multilevel"/>
    <w:tmpl w:val="514E8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0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CE73588"/>
    <w:multiLevelType w:val="multilevel"/>
    <w:tmpl w:val="D2AC8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0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AF7B96"/>
    <w:multiLevelType w:val="multilevel"/>
    <w:tmpl w:val="E0887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0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32D1CE3"/>
    <w:multiLevelType w:val="multilevel"/>
    <w:tmpl w:val="AE4C1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0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6217017"/>
    <w:multiLevelType w:val="multilevel"/>
    <w:tmpl w:val="D7009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0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1717A3C"/>
    <w:multiLevelType w:val="multilevel"/>
    <w:tmpl w:val="5F9AFB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0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8181CE0"/>
    <w:multiLevelType w:val="multilevel"/>
    <w:tmpl w:val="D788F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8705E93"/>
    <w:multiLevelType w:val="multilevel"/>
    <w:tmpl w:val="00CC0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0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D105378"/>
    <w:multiLevelType w:val="multilevel"/>
    <w:tmpl w:val="DF545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0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12310BF"/>
    <w:multiLevelType w:val="multilevel"/>
    <w:tmpl w:val="387A2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0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2520E8B"/>
    <w:multiLevelType w:val="multilevel"/>
    <w:tmpl w:val="534AC7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0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EC2069"/>
    <w:multiLevelType w:val="multilevel"/>
    <w:tmpl w:val="26C84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0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A071EA6"/>
    <w:multiLevelType w:val="multilevel"/>
    <w:tmpl w:val="0554E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0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6"/>
  </w:num>
  <w:num w:numId="2">
    <w:abstractNumId w:val="10"/>
  </w:num>
  <w:num w:numId="3">
    <w:abstractNumId w:val="3"/>
  </w:num>
  <w:num w:numId="4">
    <w:abstractNumId w:val="11"/>
  </w:num>
  <w:num w:numId="5">
    <w:abstractNumId w:val="12"/>
  </w:num>
  <w:num w:numId="6">
    <w:abstractNumId w:val="8"/>
  </w:num>
  <w:num w:numId="7">
    <w:abstractNumId w:val="14"/>
  </w:num>
  <w:num w:numId="8">
    <w:abstractNumId w:val="1"/>
  </w:num>
  <w:num w:numId="9">
    <w:abstractNumId w:val="9"/>
  </w:num>
  <w:num w:numId="10">
    <w:abstractNumId w:val="7"/>
  </w:num>
  <w:num w:numId="11">
    <w:abstractNumId w:val="13"/>
  </w:num>
  <w:num w:numId="12">
    <w:abstractNumId w:val="5"/>
  </w:num>
  <w:num w:numId="13">
    <w:abstractNumId w:val="4"/>
  </w:num>
  <w:num w:numId="14">
    <w:abstractNumId w:val="15"/>
  </w:num>
  <w:num w:numId="15">
    <w:abstractNumId w:val="6"/>
  </w:num>
  <w:num w:numId="16">
    <w:abstractNumId w:val="2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MDGwMDAwMTQ0NjZW0lEKTi0uzszPAykwqgUAOQ/EJSwAAAA="/>
  </w:docVars>
  <w:rsids>
    <w:rsidRoot w:val="003D7998"/>
    <w:rsid w:val="00131476"/>
    <w:rsid w:val="00352229"/>
    <w:rsid w:val="003D6601"/>
    <w:rsid w:val="003D7998"/>
    <w:rsid w:val="003F3456"/>
    <w:rsid w:val="004A2D38"/>
    <w:rsid w:val="004B221D"/>
    <w:rsid w:val="00872B46"/>
    <w:rsid w:val="009D2715"/>
    <w:rsid w:val="00A01551"/>
    <w:rsid w:val="00A021D4"/>
    <w:rsid w:val="00A838E2"/>
    <w:rsid w:val="00AE3F23"/>
    <w:rsid w:val="00D748CA"/>
    <w:rsid w:val="00F214B9"/>
    <w:rsid w:val="00F371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6812D"/>
  <w15:docId w15:val="{B15C3EC7-46A6-4B5C-A7DC-08E64E282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71A8"/>
  </w:style>
  <w:style w:type="paragraph" w:styleId="Heading1">
    <w:name w:val="heading 1"/>
    <w:basedOn w:val="Normal"/>
    <w:link w:val="Heading1Char"/>
    <w:uiPriority w:val="9"/>
    <w:qFormat/>
    <w:rsid w:val="003D799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3D7998"/>
    <w:pPr>
      <w:shd w:val="clear" w:color="auto" w:fill="FFFFFF"/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3D799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3D799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799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3D7998"/>
    <w:rPr>
      <w:rFonts w:ascii="Times New Roman" w:eastAsia="Times New Roman" w:hAnsi="Times New Roman" w:cs="Times New Roman"/>
      <w:b/>
      <w:bCs/>
      <w:sz w:val="36"/>
      <w:szCs w:val="36"/>
      <w:shd w:val="clear" w:color="auto" w:fill="FFFFFF"/>
    </w:rPr>
  </w:style>
  <w:style w:type="character" w:customStyle="1" w:styleId="Heading3Char">
    <w:name w:val="Heading 3 Char"/>
    <w:basedOn w:val="DefaultParagraphFont"/>
    <w:link w:val="Heading3"/>
    <w:uiPriority w:val="9"/>
    <w:rsid w:val="003D799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3D7998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3D7998"/>
    <w:rPr>
      <w:strike w:val="0"/>
      <w:dstrike w:val="0"/>
      <w:color w:val="01769F"/>
      <w:u w:val="none"/>
      <w:effect w:val="none"/>
    </w:rPr>
  </w:style>
  <w:style w:type="paragraph" w:customStyle="1" w:styleId="dedate">
    <w:name w:val="de_date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user">
    <w:name w:val="de_user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ttomlink">
    <w:name w:val="bottom_link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">
    <w:name w:val="l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">
    <w:name w:val="r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rticletop">
    <w:name w:val="article_top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rticlebottom">
    <w:name w:val="article_bottom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rticlebottomwhite">
    <w:name w:val="article_bottom_white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itoptions">
    <w:name w:val="editoptions"/>
    <w:basedOn w:val="Normal"/>
    <w:rsid w:val="003D7998"/>
    <w:pPr>
      <w:spacing w:before="60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itbuttons">
    <w:name w:val="editbuttons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itpagebuttons">
    <w:name w:val="editpage_buttons"/>
    <w:basedOn w:val="Normal"/>
    <w:rsid w:val="003D7998"/>
    <w:pPr>
      <w:spacing w:before="225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ubheader">
    <w:name w:val="subheader"/>
    <w:basedOn w:val="Normal"/>
    <w:rsid w:val="003D7998"/>
    <w:pPr>
      <w:spacing w:after="3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xpandbutton">
    <w:name w:val="expand_button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ntractbutton">
    <w:name w:val="contract_button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abuttons">
    <w:name w:val="tabuttons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newarticletext">
    <w:name w:val="mw-newarticletext"/>
    <w:basedOn w:val="Normal"/>
    <w:rsid w:val="003D7998"/>
    <w:pPr>
      <w:spacing w:after="0" w:line="240" w:lineRule="auto"/>
      <w:ind w:left="345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input">
    <w:name w:val="mw-input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emplatesused">
    <w:name w:val="templatesused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ithelp">
    <w:name w:val="edithelp"/>
    <w:basedOn w:val="Normal"/>
    <w:rsid w:val="003D7998"/>
    <w:pPr>
      <w:spacing w:before="100" w:beforeAutospacing="1" w:after="100" w:afterAutospacing="1" w:line="240" w:lineRule="auto"/>
      <w:ind w:left="75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idebartop">
    <w:name w:val="sidebar_top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idebarbottomfold">
    <w:name w:val="sidebar_bottom_fold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ideboxshell">
    <w:name w:val="sidebox_shell"/>
    <w:basedOn w:val="Normal"/>
    <w:rsid w:val="003D7998"/>
    <w:pPr>
      <w:spacing w:before="75" w:after="75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ecentchanges">
    <w:name w:val="recentchanges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utton">
    <w:name w:val="button"/>
    <w:basedOn w:val="Normal"/>
    <w:rsid w:val="003D7998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FFFFFF"/>
      <w:spacing w:val="2"/>
      <w:sz w:val="24"/>
      <w:szCs w:val="24"/>
    </w:rPr>
  </w:style>
  <w:style w:type="paragraph" w:customStyle="1" w:styleId="button136">
    <w:name w:val="button136"/>
    <w:basedOn w:val="Normal"/>
    <w:rsid w:val="003D7998"/>
    <w:pPr>
      <w:spacing w:before="100" w:beforeAutospacing="1" w:after="100" w:afterAutospacing="1" w:line="570" w:lineRule="atLeas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utton52">
    <w:name w:val="button52"/>
    <w:basedOn w:val="Normal"/>
    <w:rsid w:val="003D7998"/>
    <w:pPr>
      <w:spacing w:before="100" w:beforeAutospacing="1" w:after="100" w:afterAutospacing="1" w:line="375" w:lineRule="atLeas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utton190">
    <w:name w:val="button190"/>
    <w:basedOn w:val="Normal"/>
    <w:rsid w:val="003D7998"/>
    <w:pPr>
      <w:spacing w:before="100" w:beforeAutospacing="1" w:after="100" w:afterAutospacing="1" w:line="630" w:lineRule="atLeas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utton220">
    <w:name w:val="button220"/>
    <w:basedOn w:val="Normal"/>
    <w:rsid w:val="003D7998"/>
    <w:pPr>
      <w:spacing w:before="100" w:beforeAutospacing="1" w:after="100" w:afterAutospacing="1" w:line="375" w:lineRule="atLeas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utton150">
    <w:name w:val="button150"/>
    <w:basedOn w:val="Normal"/>
    <w:rsid w:val="003D7998"/>
    <w:pPr>
      <w:spacing w:before="100" w:beforeAutospacing="1" w:after="100" w:afterAutospacing="1" w:line="375" w:lineRule="atLeas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earchbutton">
    <w:name w:val="search_button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FFFFFF"/>
      <w:sz w:val="19"/>
      <w:szCs w:val="19"/>
    </w:rPr>
  </w:style>
  <w:style w:type="paragraph" w:customStyle="1" w:styleId="searchbuttonloggedout">
    <w:name w:val="search_button_loggedout"/>
    <w:basedOn w:val="Normal"/>
    <w:rsid w:val="003D7998"/>
    <w:pPr>
      <w:spacing w:before="100" w:beforeAutospacing="1" w:after="100" w:afterAutospacing="1" w:line="240" w:lineRule="auto"/>
      <w:ind w:left="75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utton100">
    <w:name w:val="button100"/>
    <w:basedOn w:val="Normal"/>
    <w:rsid w:val="003D7998"/>
    <w:pPr>
      <w:spacing w:before="100" w:beforeAutospacing="1" w:after="100" w:afterAutospacing="1" w:line="375" w:lineRule="atLeas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whitebutton">
    <w:name w:val="white_button"/>
    <w:basedOn w:val="Normal"/>
    <w:rsid w:val="003D7998"/>
    <w:pPr>
      <w:spacing w:after="0" w:line="405" w:lineRule="atLeast"/>
      <w:ind w:left="150" w:right="150"/>
    </w:pPr>
    <w:rPr>
      <w:rFonts w:ascii="Times New Roman" w:eastAsia="Times New Roman" w:hAnsi="Times New Roman" w:cs="Times New Roman"/>
      <w:color w:val="01769F"/>
    </w:rPr>
  </w:style>
  <w:style w:type="paragraph" w:customStyle="1" w:styleId="whitebutton100">
    <w:name w:val="white_button_100"/>
    <w:basedOn w:val="Normal"/>
    <w:rsid w:val="003D7998"/>
    <w:pPr>
      <w:spacing w:after="0" w:line="405" w:lineRule="atLeast"/>
      <w:ind w:left="150" w:right="150"/>
    </w:pPr>
    <w:rPr>
      <w:rFonts w:ascii="Times New Roman" w:eastAsia="Times New Roman" w:hAnsi="Times New Roman" w:cs="Times New Roman"/>
      <w:color w:val="01769F"/>
    </w:rPr>
  </w:style>
  <w:style w:type="paragraph" w:customStyle="1" w:styleId="whitebutton150">
    <w:name w:val="white_button_150"/>
    <w:basedOn w:val="Normal"/>
    <w:rsid w:val="003D7998"/>
    <w:pPr>
      <w:spacing w:after="0" w:line="405" w:lineRule="atLeast"/>
      <w:ind w:left="150" w:right="150"/>
    </w:pPr>
    <w:rPr>
      <w:rFonts w:ascii="Times New Roman" w:eastAsia="Times New Roman" w:hAnsi="Times New Roman" w:cs="Times New Roman"/>
      <w:color w:val="01769F"/>
    </w:rPr>
  </w:style>
  <w:style w:type="paragraph" w:customStyle="1" w:styleId="whitebutton200">
    <w:name w:val="white_button_200"/>
    <w:basedOn w:val="Normal"/>
    <w:rsid w:val="003D7998"/>
    <w:pPr>
      <w:spacing w:after="0" w:line="405" w:lineRule="atLeast"/>
      <w:ind w:left="150" w:right="150"/>
    </w:pPr>
    <w:rPr>
      <w:rFonts w:ascii="Times New Roman" w:eastAsia="Times New Roman" w:hAnsi="Times New Roman" w:cs="Times New Roman"/>
      <w:color w:val="01769F"/>
      <w:sz w:val="20"/>
      <w:szCs w:val="20"/>
    </w:rPr>
  </w:style>
  <w:style w:type="paragraph" w:customStyle="1" w:styleId="bluebutton100">
    <w:name w:val="blue_button_100"/>
    <w:basedOn w:val="Normal"/>
    <w:rsid w:val="003D7998"/>
    <w:pPr>
      <w:spacing w:after="0" w:line="405" w:lineRule="atLeast"/>
      <w:ind w:left="150" w:right="150"/>
    </w:pPr>
    <w:rPr>
      <w:rFonts w:ascii="Times New Roman" w:eastAsia="Times New Roman" w:hAnsi="Times New Roman" w:cs="Times New Roman"/>
      <w:color w:val="FFFFFF"/>
    </w:rPr>
  </w:style>
  <w:style w:type="paragraph" w:customStyle="1" w:styleId="submitbutton">
    <w:name w:val="submit_button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nputbutton">
    <w:name w:val="input_button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isabledbutton">
    <w:name w:val="disabled_button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AAAAA"/>
      <w:sz w:val="24"/>
      <w:szCs w:val="24"/>
    </w:rPr>
  </w:style>
  <w:style w:type="paragraph" w:customStyle="1" w:styleId="addimagebutton">
    <w:name w:val="add_image_button"/>
    <w:basedOn w:val="Normal"/>
    <w:rsid w:val="003D7998"/>
    <w:pPr>
      <w:spacing w:after="150" w:line="240" w:lineRule="auto"/>
      <w:ind w:right="96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earchbox">
    <w:name w:val="search_box"/>
    <w:basedOn w:val="Normal"/>
    <w:rsid w:val="003D7998"/>
    <w:pPr>
      <w:pBdr>
        <w:top w:val="single" w:sz="24" w:space="2" w:color="E6EAE2"/>
        <w:left w:val="single" w:sz="24" w:space="15" w:color="E6EAE2"/>
        <w:bottom w:val="single" w:sz="24" w:space="2" w:color="E6EAE2"/>
        <w:right w:val="single" w:sz="24" w:space="2" w:color="E6EAE2"/>
      </w:pBdr>
      <w:shd w:val="clear" w:color="auto" w:fill="FFFFFF"/>
      <w:spacing w:before="100" w:beforeAutospacing="1" w:after="100" w:afterAutospacing="1" w:line="240" w:lineRule="auto"/>
      <w:ind w:left="75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earchboxloggedout">
    <w:name w:val="search_box_loggedout"/>
    <w:basedOn w:val="Normal"/>
    <w:rsid w:val="003D7998"/>
    <w:pPr>
      <w:pBdr>
        <w:top w:val="single" w:sz="6" w:space="0" w:color="7E9DB9"/>
        <w:left w:val="single" w:sz="6" w:space="0" w:color="7E9DB9"/>
        <w:bottom w:val="single" w:sz="6" w:space="0" w:color="7E9DB9"/>
        <w:right w:val="single" w:sz="6" w:space="0" w:color="7E9DB9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learall">
    <w:name w:val="clearall"/>
    <w:basedOn w:val="Normal"/>
    <w:rsid w:val="003D7998"/>
    <w:pPr>
      <w:spacing w:before="100" w:beforeAutospacing="1" w:after="100" w:afterAutospacing="1" w:line="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ounders">
    <w:name w:val="rounders"/>
    <w:basedOn w:val="Normal"/>
    <w:rsid w:val="003D7998"/>
    <w:pPr>
      <w:spacing w:before="100" w:beforeAutospacing="1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rner">
    <w:name w:val="corner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an">
    <w:name w:val="tan"/>
    <w:basedOn w:val="Normal"/>
    <w:rsid w:val="003D7998"/>
    <w:pPr>
      <w:shd w:val="clear" w:color="auto" w:fill="E2DDD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ounders2">
    <w:name w:val="rounders2"/>
    <w:basedOn w:val="Normal"/>
    <w:rsid w:val="003D7998"/>
    <w:pPr>
      <w:shd w:val="clear" w:color="auto" w:fill="C4CDE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ounders2xl">
    <w:name w:val="rounders2_xl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ounders2lg">
    <w:name w:val="rounders2_lg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ounders2ml">
    <w:name w:val="rounders2_ml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ounders2md">
    <w:name w:val="rounders2_md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ounders2sm">
    <w:name w:val="rounders2_sm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ounders2tl">
    <w:name w:val="rounders2_tl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t-patrolled">
    <w:name w:val="not-patrolled"/>
    <w:basedOn w:val="Normal"/>
    <w:rsid w:val="003D7998"/>
    <w:pPr>
      <w:shd w:val="clear" w:color="auto" w:fill="FFFFA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ide">
    <w:name w:val="hide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gobutton">
    <w:name w:val="go_button"/>
    <w:basedOn w:val="Normal"/>
    <w:rsid w:val="003D7998"/>
    <w:pPr>
      <w:spacing w:before="100" w:beforeAutospacing="1" w:after="100" w:afterAutospacing="1" w:line="240" w:lineRule="auto"/>
      <w:ind w:left="90"/>
    </w:pPr>
    <w:rPr>
      <w:rFonts w:ascii="Times New Roman" w:eastAsia="Times New Roman" w:hAnsi="Times New Roman" w:cs="Times New Roman"/>
      <w:b/>
      <w:bCs/>
      <w:color w:val="FFFFFF"/>
      <w:spacing w:val="2"/>
    </w:rPr>
  </w:style>
  <w:style w:type="paragraph" w:customStyle="1" w:styleId="brown">
    <w:name w:val="brown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4E4138"/>
      <w:sz w:val="24"/>
      <w:szCs w:val="24"/>
    </w:rPr>
  </w:style>
  <w:style w:type="paragraph" w:customStyle="1" w:styleId="featuredarticletable">
    <w:name w:val="featuredarticle_table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tegoryheaderh1">
    <w:name w:val="category_header_h1"/>
    <w:basedOn w:val="Normal"/>
    <w:rsid w:val="003D7998"/>
    <w:pPr>
      <w:pBdr>
        <w:bottom w:val="single" w:sz="18" w:space="3" w:color="DCD8D7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504239"/>
      <w:sz w:val="21"/>
      <w:szCs w:val="21"/>
    </w:rPr>
  </w:style>
  <w:style w:type="paragraph" w:customStyle="1" w:styleId="categorytable">
    <w:name w:val="category_table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d1">
    <w:name w:val="ad1"/>
    <w:basedOn w:val="Normal"/>
    <w:rsid w:val="003D7998"/>
    <w:pPr>
      <w:spacing w:after="1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d2">
    <w:name w:val="ad2"/>
    <w:basedOn w:val="Normal"/>
    <w:rsid w:val="003D7998"/>
    <w:pPr>
      <w:spacing w:after="1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d3">
    <w:name w:val="ad3"/>
    <w:basedOn w:val="Normal"/>
    <w:rsid w:val="003D7998"/>
    <w:pPr>
      <w:spacing w:after="1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d4">
    <w:name w:val="ad4"/>
    <w:basedOn w:val="Normal"/>
    <w:rsid w:val="003D7998"/>
    <w:pPr>
      <w:spacing w:after="180" w:line="240" w:lineRule="auto"/>
    </w:pPr>
    <w:rPr>
      <w:rFonts w:ascii="Times New Roman" w:eastAsia="Times New Roman" w:hAnsi="Times New Roman" w:cs="Times New Roman"/>
      <w:color w:val="414141"/>
      <w:sz w:val="18"/>
      <w:szCs w:val="18"/>
    </w:rPr>
  </w:style>
  <w:style w:type="paragraph" w:customStyle="1" w:styleId="historyuser">
    <w:name w:val="history_user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emplatemiddle">
    <w:name w:val="template_middle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emplatetop">
    <w:name w:val="template_top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emplatebottom">
    <w:name w:val="template_bottom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cidimg">
    <w:name w:val="fc_id_img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cid">
    <w:name w:val="fc_id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humbimage">
    <w:name w:val="thumbimage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humbcaption">
    <w:name w:val="thumbcaption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ounders2img">
    <w:name w:val="rounders2_img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dunitp2">
    <w:name w:val="adunitp2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abpencil">
    <w:name w:val="tab_pencil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ainimage">
    <w:name w:val="main_image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lumnfirst">
    <w:name w:val="column_first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tions">
    <w:name w:val="actions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tionsspacer">
    <w:name w:val="actions_spacer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ubheaderblue">
    <w:name w:val="subheader_blue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tionssubheader">
    <w:name w:val="actions_subheader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loatleft">
    <w:name w:val="floatleft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loatright">
    <w:name w:val="floatright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cwidgettime">
    <w:name w:val="rc_widget_time"/>
    <w:basedOn w:val="DefaultParagraphFont"/>
    <w:rsid w:val="003D7998"/>
    <w:rPr>
      <w:i/>
      <w:iCs/>
      <w:sz w:val="22"/>
      <w:szCs w:val="22"/>
    </w:rPr>
  </w:style>
  <w:style w:type="character" w:customStyle="1" w:styleId="newpage">
    <w:name w:val="newpage"/>
    <w:basedOn w:val="DefaultParagraphFont"/>
    <w:rsid w:val="003D7998"/>
    <w:rPr>
      <w:b/>
      <w:bCs/>
    </w:rPr>
  </w:style>
  <w:style w:type="character" w:customStyle="1" w:styleId="minor">
    <w:name w:val="minor"/>
    <w:basedOn w:val="DefaultParagraphFont"/>
    <w:rsid w:val="003D7998"/>
    <w:rPr>
      <w:b/>
      <w:bCs/>
    </w:rPr>
  </w:style>
  <w:style w:type="character" w:customStyle="1" w:styleId="searchmatch">
    <w:name w:val="searchmatch"/>
    <w:basedOn w:val="DefaultParagraphFont"/>
    <w:rsid w:val="003D7998"/>
    <w:rPr>
      <w:b/>
      <w:bCs/>
    </w:rPr>
  </w:style>
  <w:style w:type="character" w:customStyle="1" w:styleId="bot">
    <w:name w:val="bot"/>
    <w:basedOn w:val="DefaultParagraphFont"/>
    <w:rsid w:val="003D7998"/>
    <w:rPr>
      <w:b/>
      <w:bCs/>
    </w:rPr>
  </w:style>
  <w:style w:type="character" w:customStyle="1" w:styleId="unpatrolled">
    <w:name w:val="unpatrolled"/>
    <w:basedOn w:val="DefaultParagraphFont"/>
    <w:rsid w:val="003D7998"/>
    <w:rPr>
      <w:b/>
      <w:bCs/>
      <w:color w:val="FF0000"/>
    </w:rPr>
  </w:style>
  <w:style w:type="character" w:customStyle="1" w:styleId="diffchange">
    <w:name w:val="diffchange"/>
    <w:basedOn w:val="DefaultParagraphFont"/>
    <w:rsid w:val="003D7998"/>
    <w:rPr>
      <w:b/>
      <w:bCs/>
      <w:color w:val="FF0000"/>
    </w:rPr>
  </w:style>
  <w:style w:type="character" w:customStyle="1" w:styleId="editsection">
    <w:name w:val="editsection"/>
    <w:basedOn w:val="DefaultParagraphFont"/>
    <w:rsid w:val="003D7998"/>
  </w:style>
  <w:style w:type="character" w:customStyle="1" w:styleId="subheader1">
    <w:name w:val="subheader1"/>
    <w:basedOn w:val="DefaultParagraphFont"/>
    <w:rsid w:val="003D7998"/>
  </w:style>
  <w:style w:type="paragraph" w:customStyle="1" w:styleId="tabpencil1">
    <w:name w:val="tab_pencil1"/>
    <w:basedOn w:val="Normal"/>
    <w:rsid w:val="003D7998"/>
    <w:pPr>
      <w:spacing w:before="150" w:after="0" w:line="240" w:lineRule="auto"/>
      <w:ind w:left="255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ainimage1">
    <w:name w:val="main_image1"/>
    <w:basedOn w:val="Normal"/>
    <w:rsid w:val="003D7998"/>
    <w:pPr>
      <w:spacing w:after="150" w:line="288" w:lineRule="atLeast"/>
      <w:ind w:right="15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lumnfirst1">
    <w:name w:val="column_first1"/>
    <w:basedOn w:val="Normal"/>
    <w:rsid w:val="003D7998"/>
    <w:pPr>
      <w:spacing w:after="0" w:line="240" w:lineRule="auto"/>
      <w:ind w:left="150" w:right="375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newarticletext1">
    <w:name w:val="mw-newarticletext1"/>
    <w:basedOn w:val="Normal"/>
    <w:rsid w:val="003D79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ounders21">
    <w:name w:val="rounders21"/>
    <w:basedOn w:val="Normal"/>
    <w:rsid w:val="003D7998"/>
    <w:pPr>
      <w:shd w:val="clear" w:color="auto" w:fill="C4CDE0"/>
      <w:spacing w:after="6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ttomlink1">
    <w:name w:val="bottom_link1"/>
    <w:basedOn w:val="Normal"/>
    <w:rsid w:val="003D7998"/>
    <w:pPr>
      <w:spacing w:after="0" w:line="240" w:lineRule="auto"/>
      <w:ind w:left="150"/>
    </w:pPr>
    <w:rPr>
      <w:rFonts w:ascii="Times New Roman" w:eastAsia="Times New Roman" w:hAnsi="Times New Roman" w:cs="Times New Roman"/>
      <w:sz w:val="23"/>
      <w:szCs w:val="23"/>
    </w:rPr>
  </w:style>
  <w:style w:type="paragraph" w:customStyle="1" w:styleId="bottomlink2">
    <w:name w:val="bottom_link2"/>
    <w:basedOn w:val="Normal"/>
    <w:rsid w:val="003D7998"/>
    <w:pPr>
      <w:pBdr>
        <w:top w:val="single" w:sz="12" w:space="8" w:color="BDB7A7"/>
      </w:pBd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searchbox1">
    <w:name w:val="search_box1"/>
    <w:basedOn w:val="Normal"/>
    <w:rsid w:val="003D7998"/>
    <w:pPr>
      <w:pBdr>
        <w:top w:val="single" w:sz="24" w:space="2" w:color="F2F0EC"/>
        <w:left w:val="single" w:sz="24" w:space="15" w:color="F2F0EC"/>
        <w:bottom w:val="single" w:sz="24" w:space="2" w:color="F2F0EC"/>
        <w:right w:val="single" w:sz="24" w:space="2" w:color="F2F0EC"/>
      </w:pBdr>
      <w:shd w:val="clear" w:color="auto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9"/>
      <w:szCs w:val="29"/>
    </w:rPr>
  </w:style>
  <w:style w:type="paragraph" w:customStyle="1" w:styleId="searchbutton1">
    <w:name w:val="search_button1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FFFFFF"/>
      <w:sz w:val="29"/>
      <w:szCs w:val="29"/>
    </w:rPr>
  </w:style>
  <w:style w:type="paragraph" w:customStyle="1" w:styleId="actions1">
    <w:name w:val="actions1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earchbox2">
    <w:name w:val="search_box2"/>
    <w:basedOn w:val="Normal"/>
    <w:rsid w:val="003D7998"/>
    <w:pPr>
      <w:pBdr>
        <w:top w:val="single" w:sz="24" w:space="2" w:color="E6EAE2"/>
        <w:left w:val="single" w:sz="24" w:space="15" w:color="E6EAE2"/>
        <w:bottom w:val="single" w:sz="24" w:space="2" w:color="E6EAE2"/>
        <w:right w:val="single" w:sz="24" w:space="2" w:color="E6EAE2"/>
      </w:pBdr>
      <w:shd w:val="clear" w:color="auto" w:fill="FFFFFF"/>
      <w:spacing w:before="100" w:beforeAutospacing="1" w:after="100" w:afterAutospacing="1" w:line="240" w:lineRule="auto"/>
      <w:ind w:left="75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rounders2img1">
    <w:name w:val="rounders2_img1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ounders2img2">
    <w:name w:val="rounders2_img2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ounders2img3">
    <w:name w:val="rounders2_img3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ounders2img4">
    <w:name w:val="rounders2_img4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ounders2img5">
    <w:name w:val="rounders2_img5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ounders2img6">
    <w:name w:val="rounders2_img6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humbimage1">
    <w:name w:val="thumbimage1"/>
    <w:basedOn w:val="Normal"/>
    <w:rsid w:val="003D7998"/>
    <w:pPr>
      <w:pBdr>
        <w:top w:val="single" w:sz="6" w:space="0" w:color="CCCCCC"/>
        <w:left w:val="single" w:sz="6" w:space="0" w:color="CCCCCC"/>
        <w:bottom w:val="single" w:sz="6" w:space="0" w:color="CCCCCC"/>
        <w:right w:val="single" w:sz="6" w:space="0" w:color="CCCCCC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humbcaption1">
    <w:name w:val="thumbcaption1"/>
    <w:basedOn w:val="Normal"/>
    <w:rsid w:val="003D7998"/>
    <w:pPr>
      <w:spacing w:before="100" w:beforeAutospacing="1" w:after="100" w:afterAutospacing="1" w:line="336" w:lineRule="atLeast"/>
    </w:pPr>
    <w:rPr>
      <w:rFonts w:ascii="Times New Roman" w:eastAsia="Times New Roman" w:hAnsi="Times New Roman" w:cs="Times New Roman"/>
      <w:sz w:val="30"/>
      <w:szCs w:val="30"/>
    </w:rPr>
  </w:style>
  <w:style w:type="paragraph" w:customStyle="1" w:styleId="l1">
    <w:name w:val="l1"/>
    <w:basedOn w:val="Normal"/>
    <w:rsid w:val="003D7998"/>
    <w:pPr>
      <w:spacing w:after="240" w:line="240" w:lineRule="auto"/>
      <w:ind w:right="1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loatleft1">
    <w:name w:val="floatleft1"/>
    <w:basedOn w:val="Normal"/>
    <w:rsid w:val="003D7998"/>
    <w:pPr>
      <w:spacing w:after="240" w:line="240" w:lineRule="auto"/>
      <w:ind w:right="1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1">
    <w:name w:val="r1"/>
    <w:basedOn w:val="Normal"/>
    <w:rsid w:val="003D7998"/>
    <w:pPr>
      <w:spacing w:after="240" w:line="240" w:lineRule="auto"/>
      <w:ind w:left="1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loatright1">
    <w:name w:val="floatright1"/>
    <w:basedOn w:val="Normal"/>
    <w:rsid w:val="003D7998"/>
    <w:pPr>
      <w:spacing w:after="240" w:line="240" w:lineRule="auto"/>
      <w:ind w:left="1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ounders22">
    <w:name w:val="rounders22"/>
    <w:basedOn w:val="Normal"/>
    <w:rsid w:val="003D7998"/>
    <w:pPr>
      <w:shd w:val="clear" w:color="auto" w:fill="C4CDE0"/>
      <w:spacing w:after="6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ubheader2">
    <w:name w:val="subheader2"/>
    <w:basedOn w:val="DefaultParagraphFont"/>
    <w:rsid w:val="003D7998"/>
    <w:rPr>
      <w:b w:val="0"/>
      <w:bCs w:val="0"/>
      <w:color w:val="555555"/>
      <w:spacing w:val="0"/>
    </w:rPr>
  </w:style>
  <w:style w:type="character" w:customStyle="1" w:styleId="subheader3">
    <w:name w:val="subheader3"/>
    <w:basedOn w:val="DefaultParagraphFont"/>
    <w:rsid w:val="003D7998"/>
    <w:rPr>
      <w:sz w:val="16"/>
      <w:szCs w:val="16"/>
    </w:rPr>
  </w:style>
  <w:style w:type="character" w:customStyle="1" w:styleId="subheader4">
    <w:name w:val="subheader4"/>
    <w:basedOn w:val="DefaultParagraphFont"/>
    <w:rsid w:val="003D7998"/>
    <w:rPr>
      <w:sz w:val="17"/>
      <w:szCs w:val="17"/>
    </w:rPr>
  </w:style>
  <w:style w:type="paragraph" w:customStyle="1" w:styleId="actionsspacer1">
    <w:name w:val="actions_spacer1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ubheaderblue1">
    <w:name w:val="subheader_blue1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1769F"/>
      <w:sz w:val="24"/>
      <w:szCs w:val="24"/>
    </w:rPr>
  </w:style>
  <w:style w:type="paragraph" w:customStyle="1" w:styleId="actionssubheader1">
    <w:name w:val="actions_subheader1"/>
    <w:basedOn w:val="Normal"/>
    <w:rsid w:val="003D7998"/>
    <w:pPr>
      <w:spacing w:after="0" w:line="240" w:lineRule="auto"/>
      <w:ind w:left="150" w:right="150"/>
    </w:pPr>
    <w:rPr>
      <w:rFonts w:ascii="Times New Roman" w:eastAsia="Times New Roman" w:hAnsi="Times New Roman" w:cs="Times New Roman"/>
      <w:color w:val="4E4138"/>
      <w:sz w:val="24"/>
      <w:szCs w:val="24"/>
    </w:rPr>
  </w:style>
  <w:style w:type="paragraph" w:customStyle="1" w:styleId="adunitp21">
    <w:name w:val="adunitp21"/>
    <w:basedOn w:val="Normal"/>
    <w:rsid w:val="003D7998"/>
    <w:pPr>
      <w:spacing w:before="100" w:beforeAutospacing="1" w:after="100" w:afterAutospacing="1" w:line="240" w:lineRule="auto"/>
      <w:ind w:left="195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ubmitbutton1">
    <w:name w:val="submit_button1"/>
    <w:basedOn w:val="Normal"/>
    <w:rsid w:val="003D7998"/>
    <w:pPr>
      <w:spacing w:before="150" w:after="15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rner1">
    <w:name w:val="corner1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character" w:customStyle="1" w:styleId="editsection1">
    <w:name w:val="editsection1"/>
    <w:basedOn w:val="DefaultParagraphFont"/>
    <w:rsid w:val="003D7998"/>
    <w:rPr>
      <w:vanish/>
      <w:webHidden w:val="0"/>
      <w:specVanish w:val="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3D7998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3D7998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3D7998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3D7998"/>
    <w:rPr>
      <w:rFonts w:ascii="Arial" w:eastAsia="Times New Roman" w:hAnsi="Arial" w:cs="Arial"/>
      <w:vanish/>
      <w:sz w:val="16"/>
      <w:szCs w:val="16"/>
    </w:rPr>
  </w:style>
  <w:style w:type="character" w:customStyle="1" w:styleId="Caption1">
    <w:name w:val="Caption1"/>
    <w:basedOn w:val="DefaultParagraphFont"/>
    <w:rsid w:val="003D7998"/>
  </w:style>
  <w:style w:type="character" w:customStyle="1" w:styleId="rounders23">
    <w:name w:val="rounders23"/>
    <w:basedOn w:val="DefaultParagraphFont"/>
    <w:rsid w:val="003D7998"/>
    <w:rPr>
      <w:vanish w:val="0"/>
      <w:webHidden w:val="0"/>
      <w:shd w:val="clear" w:color="auto" w:fill="C4CDE0"/>
      <w:specVanish w:val="0"/>
    </w:rPr>
  </w:style>
  <w:style w:type="character" w:customStyle="1" w:styleId="fcidimg1">
    <w:name w:val="fc_id_img1"/>
    <w:basedOn w:val="DefaultParagraphFont"/>
    <w:rsid w:val="003D7998"/>
  </w:style>
  <w:style w:type="character" w:customStyle="1" w:styleId="fcid1">
    <w:name w:val="fc_id1"/>
    <w:basedOn w:val="DefaultParagraphFont"/>
    <w:rsid w:val="003D7998"/>
    <w:rPr>
      <w:vanish w:val="0"/>
      <w:webHidden w:val="0"/>
      <w:specVanish w:val="0"/>
    </w:rPr>
  </w:style>
  <w:style w:type="character" w:customStyle="1" w:styleId="subheader5">
    <w:name w:val="subheader5"/>
    <w:basedOn w:val="DefaultParagraphFont"/>
    <w:rsid w:val="003D7998"/>
  </w:style>
  <w:style w:type="paragraph" w:customStyle="1" w:styleId="tabpencil2">
    <w:name w:val="tab_pencil2"/>
    <w:basedOn w:val="Normal"/>
    <w:rsid w:val="003D7998"/>
    <w:pPr>
      <w:spacing w:before="150" w:after="0" w:line="240" w:lineRule="auto"/>
      <w:ind w:left="255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ainimage2">
    <w:name w:val="main_image2"/>
    <w:basedOn w:val="Normal"/>
    <w:rsid w:val="003D7998"/>
    <w:pPr>
      <w:spacing w:after="150" w:line="288" w:lineRule="atLeast"/>
      <w:ind w:right="15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lumnfirst2">
    <w:name w:val="column_first2"/>
    <w:basedOn w:val="Normal"/>
    <w:rsid w:val="003D7998"/>
    <w:pPr>
      <w:spacing w:after="0" w:line="240" w:lineRule="auto"/>
      <w:ind w:left="150" w:right="375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newarticletext2">
    <w:name w:val="mw-newarticletext2"/>
    <w:basedOn w:val="Normal"/>
    <w:rsid w:val="003D79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ounders24">
    <w:name w:val="rounders24"/>
    <w:basedOn w:val="Normal"/>
    <w:rsid w:val="003D7998"/>
    <w:pPr>
      <w:shd w:val="clear" w:color="auto" w:fill="C4CDE0"/>
      <w:spacing w:after="6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ttomlink3">
    <w:name w:val="bottom_link3"/>
    <w:basedOn w:val="Normal"/>
    <w:rsid w:val="003D7998"/>
    <w:pPr>
      <w:spacing w:after="0" w:line="240" w:lineRule="auto"/>
      <w:ind w:left="150"/>
    </w:pPr>
    <w:rPr>
      <w:rFonts w:ascii="Times New Roman" w:eastAsia="Times New Roman" w:hAnsi="Times New Roman" w:cs="Times New Roman"/>
      <w:sz w:val="23"/>
      <w:szCs w:val="23"/>
    </w:rPr>
  </w:style>
  <w:style w:type="paragraph" w:customStyle="1" w:styleId="bottomlink4">
    <w:name w:val="bottom_link4"/>
    <w:basedOn w:val="Normal"/>
    <w:rsid w:val="003D7998"/>
    <w:pPr>
      <w:pBdr>
        <w:top w:val="single" w:sz="12" w:space="8" w:color="BDB7A7"/>
      </w:pBd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searchbox3">
    <w:name w:val="search_box3"/>
    <w:basedOn w:val="Normal"/>
    <w:rsid w:val="003D7998"/>
    <w:pPr>
      <w:pBdr>
        <w:top w:val="single" w:sz="24" w:space="2" w:color="F2F0EC"/>
        <w:left w:val="single" w:sz="24" w:space="15" w:color="F2F0EC"/>
        <w:bottom w:val="single" w:sz="24" w:space="2" w:color="F2F0EC"/>
        <w:right w:val="single" w:sz="24" w:space="2" w:color="F2F0EC"/>
      </w:pBdr>
      <w:shd w:val="clear" w:color="auto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9"/>
      <w:szCs w:val="29"/>
    </w:rPr>
  </w:style>
  <w:style w:type="paragraph" w:customStyle="1" w:styleId="searchbutton2">
    <w:name w:val="search_button2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FFFFFF"/>
      <w:sz w:val="29"/>
      <w:szCs w:val="29"/>
    </w:rPr>
  </w:style>
  <w:style w:type="paragraph" w:customStyle="1" w:styleId="actions2">
    <w:name w:val="actions2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earchbox4">
    <w:name w:val="search_box4"/>
    <w:basedOn w:val="Normal"/>
    <w:rsid w:val="003D7998"/>
    <w:pPr>
      <w:pBdr>
        <w:top w:val="single" w:sz="24" w:space="2" w:color="E6EAE2"/>
        <w:left w:val="single" w:sz="24" w:space="15" w:color="E6EAE2"/>
        <w:bottom w:val="single" w:sz="24" w:space="2" w:color="E6EAE2"/>
        <w:right w:val="single" w:sz="24" w:space="2" w:color="E6EAE2"/>
      </w:pBdr>
      <w:shd w:val="clear" w:color="auto" w:fill="FFFFFF"/>
      <w:spacing w:before="100" w:beforeAutospacing="1" w:after="100" w:afterAutospacing="1" w:line="240" w:lineRule="auto"/>
      <w:ind w:left="75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rounders2img7">
    <w:name w:val="rounders2_img7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ounders2img8">
    <w:name w:val="rounders2_img8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ounders2img9">
    <w:name w:val="rounders2_img9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ounders2img10">
    <w:name w:val="rounders2_img10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ounders2img11">
    <w:name w:val="rounders2_img11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ounders2img12">
    <w:name w:val="rounders2_img12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humbimage2">
    <w:name w:val="thumbimage2"/>
    <w:basedOn w:val="Normal"/>
    <w:rsid w:val="003D7998"/>
    <w:pPr>
      <w:pBdr>
        <w:top w:val="single" w:sz="6" w:space="0" w:color="CCCCCC"/>
        <w:left w:val="single" w:sz="6" w:space="0" w:color="CCCCCC"/>
        <w:bottom w:val="single" w:sz="6" w:space="0" w:color="CCCCCC"/>
        <w:right w:val="single" w:sz="6" w:space="0" w:color="CCCCCC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humbcaption2">
    <w:name w:val="thumbcaption2"/>
    <w:basedOn w:val="Normal"/>
    <w:rsid w:val="003D7998"/>
    <w:pPr>
      <w:spacing w:before="100" w:beforeAutospacing="1" w:after="100" w:afterAutospacing="1" w:line="336" w:lineRule="atLeast"/>
    </w:pPr>
    <w:rPr>
      <w:rFonts w:ascii="Times New Roman" w:eastAsia="Times New Roman" w:hAnsi="Times New Roman" w:cs="Times New Roman"/>
      <w:sz w:val="30"/>
      <w:szCs w:val="30"/>
    </w:rPr>
  </w:style>
  <w:style w:type="paragraph" w:customStyle="1" w:styleId="l2">
    <w:name w:val="l2"/>
    <w:basedOn w:val="Normal"/>
    <w:rsid w:val="003D7998"/>
    <w:pPr>
      <w:spacing w:after="240" w:line="240" w:lineRule="auto"/>
      <w:ind w:right="1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loatleft2">
    <w:name w:val="floatleft2"/>
    <w:basedOn w:val="Normal"/>
    <w:rsid w:val="003D7998"/>
    <w:pPr>
      <w:spacing w:after="240" w:line="240" w:lineRule="auto"/>
      <w:ind w:right="1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2">
    <w:name w:val="r2"/>
    <w:basedOn w:val="Normal"/>
    <w:rsid w:val="003D7998"/>
    <w:pPr>
      <w:spacing w:after="240" w:line="240" w:lineRule="auto"/>
      <w:ind w:left="1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loatright2">
    <w:name w:val="floatright2"/>
    <w:basedOn w:val="Normal"/>
    <w:rsid w:val="003D7998"/>
    <w:pPr>
      <w:spacing w:after="240" w:line="240" w:lineRule="auto"/>
      <w:ind w:left="1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ounders25">
    <w:name w:val="rounders25"/>
    <w:basedOn w:val="Normal"/>
    <w:rsid w:val="003D7998"/>
    <w:pPr>
      <w:shd w:val="clear" w:color="auto" w:fill="C4CDE0"/>
      <w:spacing w:after="6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ubheader6">
    <w:name w:val="subheader6"/>
    <w:basedOn w:val="DefaultParagraphFont"/>
    <w:rsid w:val="003D7998"/>
    <w:rPr>
      <w:b w:val="0"/>
      <w:bCs w:val="0"/>
      <w:color w:val="555555"/>
      <w:spacing w:val="0"/>
    </w:rPr>
  </w:style>
  <w:style w:type="character" w:customStyle="1" w:styleId="subheader7">
    <w:name w:val="subheader7"/>
    <w:basedOn w:val="DefaultParagraphFont"/>
    <w:rsid w:val="003D7998"/>
    <w:rPr>
      <w:sz w:val="16"/>
      <w:szCs w:val="16"/>
    </w:rPr>
  </w:style>
  <w:style w:type="character" w:customStyle="1" w:styleId="subheader8">
    <w:name w:val="subheader8"/>
    <w:basedOn w:val="DefaultParagraphFont"/>
    <w:rsid w:val="003D7998"/>
    <w:rPr>
      <w:sz w:val="17"/>
      <w:szCs w:val="17"/>
    </w:rPr>
  </w:style>
  <w:style w:type="paragraph" w:customStyle="1" w:styleId="actionsspacer2">
    <w:name w:val="actions_spacer2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ubheaderblue2">
    <w:name w:val="subheader_blue2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1769F"/>
      <w:sz w:val="24"/>
      <w:szCs w:val="24"/>
    </w:rPr>
  </w:style>
  <w:style w:type="paragraph" w:customStyle="1" w:styleId="actionssubheader2">
    <w:name w:val="actions_subheader2"/>
    <w:basedOn w:val="Normal"/>
    <w:rsid w:val="003D7998"/>
    <w:pPr>
      <w:spacing w:after="0" w:line="240" w:lineRule="auto"/>
      <w:ind w:left="150" w:right="150"/>
    </w:pPr>
    <w:rPr>
      <w:rFonts w:ascii="Times New Roman" w:eastAsia="Times New Roman" w:hAnsi="Times New Roman" w:cs="Times New Roman"/>
      <w:color w:val="4E4138"/>
      <w:sz w:val="24"/>
      <w:szCs w:val="24"/>
    </w:rPr>
  </w:style>
  <w:style w:type="paragraph" w:customStyle="1" w:styleId="adunitp22">
    <w:name w:val="adunitp22"/>
    <w:basedOn w:val="Normal"/>
    <w:rsid w:val="003D7998"/>
    <w:pPr>
      <w:spacing w:before="100" w:beforeAutospacing="1" w:after="100" w:afterAutospacing="1" w:line="240" w:lineRule="auto"/>
      <w:ind w:left="195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ubmitbutton2">
    <w:name w:val="submit_button2"/>
    <w:basedOn w:val="Normal"/>
    <w:rsid w:val="003D7998"/>
    <w:pPr>
      <w:spacing w:before="150" w:after="15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rner2">
    <w:name w:val="corner2"/>
    <w:basedOn w:val="Normal"/>
    <w:rsid w:val="003D7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character" w:customStyle="1" w:styleId="editsection2">
    <w:name w:val="editsection2"/>
    <w:basedOn w:val="DefaultParagraphFont"/>
    <w:rsid w:val="003D7998"/>
    <w:rPr>
      <w:vanish/>
      <w:webHidden w:val="0"/>
      <w:specVanish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79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799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1719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95624">
      <w:marLeft w:val="0"/>
      <w:marRight w:val="0"/>
      <w:marTop w:val="4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18843">
      <w:marLeft w:val="0"/>
      <w:marRight w:val="21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30419">
      <w:marLeft w:val="225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859161">
      <w:marLeft w:val="0"/>
      <w:marRight w:val="0"/>
      <w:marTop w:val="7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12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3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132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7490">
                  <w:marLeft w:val="0"/>
                  <w:marRight w:val="0"/>
                  <w:marTop w:val="0"/>
                  <w:marBottom w:val="0"/>
                  <w:divBdr>
                    <w:top w:val="single" w:sz="6" w:space="11" w:color="C9C4BB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345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66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11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591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673778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6845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022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8622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33768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24" w:space="0" w:color="FFFFFF"/>
                                <w:left w:val="single" w:sz="24" w:space="0" w:color="FFFFFF"/>
                                <w:bottom w:val="single" w:sz="24" w:space="0" w:color="FFFFFF"/>
                                <w:right w:val="single" w:sz="24" w:space="0" w:color="FFFFFF"/>
                              </w:divBdr>
                              <w:divsChild>
                                <w:div w:id="521942533">
                                  <w:marLeft w:val="0"/>
                                  <w:marRight w:val="0"/>
                                  <w:marTop w:val="0"/>
                                  <w:marBottom w:val="192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28057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3995038">
                          <w:marLeft w:val="-750"/>
                          <w:marRight w:val="3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7108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4744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42064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7484345">
                                      <w:marLeft w:val="0"/>
                                      <w:marRight w:val="0"/>
                                      <w:marTop w:val="0"/>
                                      <w:marBottom w:val="18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71128025">
                          <w:marLeft w:val="-750"/>
                          <w:marRight w:val="3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3327667">
                          <w:marLeft w:val="-750"/>
                          <w:marRight w:val="3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1989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075947">
                              <w:marLeft w:val="12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5033100">
                                  <w:marLeft w:val="0"/>
                                  <w:marRight w:val="0"/>
                                  <w:marTop w:val="0"/>
                                  <w:marBottom w:val="192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71205041">
                          <w:marLeft w:val="-750"/>
                          <w:marRight w:val="3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1691745">
                          <w:marLeft w:val="-750"/>
                          <w:marRight w:val="3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1181239">
                          <w:marLeft w:val="-750"/>
                          <w:marRight w:val="3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1786403">
                          <w:marLeft w:val="-750"/>
                          <w:marRight w:val="3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6160595">
                          <w:marLeft w:val="-750"/>
                          <w:marRight w:val="3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24073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651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204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7385279">
                                      <w:marLeft w:val="0"/>
                                      <w:marRight w:val="0"/>
                                      <w:marTop w:val="0"/>
                                      <w:marBottom w:val="18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92532663">
                                      <w:marLeft w:val="0"/>
                                      <w:marRight w:val="0"/>
                                      <w:marTop w:val="0"/>
                                      <w:marBottom w:val="18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20355237">
                                      <w:marLeft w:val="0"/>
                                      <w:marRight w:val="0"/>
                                      <w:marTop w:val="0"/>
                                      <w:marBottom w:val="18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71974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8006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67309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9446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5257785">
                                      <w:marLeft w:val="0"/>
                                      <w:marRight w:val="0"/>
                                      <w:marTop w:val="0"/>
                                      <w:marBottom w:val="18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46894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339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6767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556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42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6878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602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950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83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6437958">
                          <w:marLeft w:val="0"/>
                          <w:marRight w:val="45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7982733">
                      <w:marLeft w:val="0"/>
                      <w:marRight w:val="0"/>
                      <w:marTop w:val="30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50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2841363">
          <w:marLeft w:val="-4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9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56966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001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013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126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3096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231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3575138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4008802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16196495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3981670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55152968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546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2597043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345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67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00705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9699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44681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61589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1582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50604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89548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39352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8301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94561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71199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4679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0380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36474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1614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255394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1244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49935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4693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244398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53265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39006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85431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25492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31557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7628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61582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041577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4758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70040121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199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613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372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941497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79525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901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hyperlink" Target="http://www.wikihow.com/Image:Sleevelength_30.jp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wikihow.com/Measure-Your-Neck-Size-and-Sleeve-Length" TargetMode="External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agen</dc:creator>
  <cp:lastModifiedBy>Jeffrey Gilbert</cp:lastModifiedBy>
  <cp:revision>2</cp:revision>
  <cp:lastPrinted>2014-06-12T16:11:00Z</cp:lastPrinted>
  <dcterms:created xsi:type="dcterms:W3CDTF">2020-06-16T18:43:00Z</dcterms:created>
  <dcterms:modified xsi:type="dcterms:W3CDTF">2020-06-16T18:43:00Z</dcterms:modified>
</cp:coreProperties>
</file>